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4488B5C9" w:rsidR="00E16356" w:rsidRDefault="00AF1D8C">
      <w:pPr>
        <w:pStyle w:val="BodyText"/>
      </w:pPr>
      <w:r>
        <w:rPr>
          <w:i/>
          <w:iCs/>
        </w:rPr>
        <w:t>Methods/Design.</w:t>
      </w:r>
      <w:r>
        <w:t xml:space="preserve"> Here, we draw from the Global Forest Carbon Database, ForC, to provide a macroscopic overview of C cycling in the world’s forests, giving special attention to stand age-related variation. Specifically, we use 11923 </w:t>
      </w:r>
      <w:r>
        <w:rPr>
          <w:i/>
          <w:iCs/>
        </w:rPr>
        <w:t>ForC</w:t>
      </w:r>
      <w:r>
        <w:t xml:space="preserve"> 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14:paraId="7E8C63B8" w14:textId="4BB2CAE8" w:rsidR="00E16356" w:rsidRDefault="00AF1D8C">
      <w:pPr>
        <w:pStyle w:val="BodyText"/>
      </w:pPr>
      <w:r>
        <w:rPr>
          <w:i/>
          <w:iCs/>
        </w:rPr>
        <w:t>Review Results/ Synthesis.</w:t>
      </w:r>
      <w:r>
        <w:t xml:space="preserve"> C cycling rate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2F1870AC" w:rsidR="00E16356" w:rsidRDefault="00AF1D8C">
      <w:pPr>
        <w:pStyle w:val="BodyText"/>
      </w:pPr>
      <w:r>
        <w:rPr>
          <w:i/>
          <w:iCs/>
        </w:rPr>
        <w:t>Discussion.</w:t>
      </w:r>
      <w:r>
        <w:t xml:space="preserve"> As climate change accelerates, understanding and managing forests’ carbon dynamics is critical to forecasting, mi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forest ecosystems; carbon cycle; stand age; productivity; respiration; biomass; global</w:t>
      </w:r>
    </w:p>
    <w:p w14:paraId="580D5AC6" w14:textId="77777777" w:rsidR="00E16356" w:rsidRDefault="00AF1D8C">
      <w:r>
        <w:br w:type="page"/>
      </w:r>
    </w:p>
    <w:p w14:paraId="136041BD" w14:textId="77777777" w:rsidR="00E16356" w:rsidRDefault="00AF1D8C">
      <w:pPr>
        <w:pStyle w:val="Heading2"/>
      </w:pPr>
      <w:bookmarkStart w:id="1" w:name="background"/>
      <w:bookmarkEnd w:id="0"/>
      <w:r>
        <w:lastRenderedPageBreak/>
        <w:t>Background</w:t>
      </w:r>
    </w:p>
    <w:p w14:paraId="6EC6A109" w14:textId="5169368E" w:rsidR="00E16356" w:rsidRDefault="00AF1D8C">
      <w:pPr>
        <w:pStyle w:val="FirstParagraph"/>
      </w:pPr>
      <w:r>
        <w:t>Forest ecosystems are shaping the course of climate change through their influence on atmospheric carbon dioxide, CO</w:t>
      </w:r>
      <w:r>
        <w:rPr>
          <w:vertAlign w:val="subscript"/>
        </w:rPr>
        <w:t>2</w:t>
      </w:r>
      <w:r>
        <w:t xml:space="preserve"> (Bonan 2008, Friedlingstein </w:t>
      </w:r>
      <w:r>
        <w:rPr>
          <w:i/>
          <w:iCs/>
        </w:rPr>
        <w:t>et al</w:t>
      </w:r>
      <w:r>
        <w:t xml:space="preserve"> 2019, IPCC 2018). Despite the centrality of forest C cycling in regulating atmospheric CO</w:t>
      </w:r>
      <w:r>
        <w:rPr>
          <w:vertAlign w:val="subscript"/>
        </w:rPr>
        <w:t>2</w:t>
      </w:r>
      <w:r>
        <w:t xml:space="preserve">,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w:t>
      </w:r>
      <w:r>
        <w:rPr>
          <w:i/>
          <w:iCs/>
        </w:rPr>
        <w:t>et al</w:t>
      </w:r>
      <w:r>
        <w:t xml:space="preserve"> 2017, Luo </w:t>
      </w:r>
      <w:r>
        <w:rPr>
          <w:i/>
          <w:iCs/>
        </w:rPr>
        <w:t>et al</w:t>
      </w:r>
      <w:r>
        <w:t xml:space="preserve"> 2012), quantifying the role of forests in the global C cycle (</w:t>
      </w:r>
      <w:r w:rsidRPr="00E874E4">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551CCB02" w14:textId="77777777" w:rsidR="00E16356" w:rsidRDefault="00AF1D8C">
      <w:pPr>
        <w:pStyle w:val="Heading3"/>
      </w:pPr>
      <w:bookmarkStart w:id="2" w:name="X82a8535be98aa227386cb78498bd24e10f1d2ba"/>
      <w:r>
        <w:t>Forests in the global C cycle: current and future</w:t>
      </w:r>
    </w:p>
    <w:p w14:paraId="4CA4E591" w14:textId="4A345E27"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In recent years, total forest C uptake has exceeded releases, such that globally forests have been a C sink (Harris </w:t>
      </w:r>
      <w:r>
        <w:rPr>
          <w:i/>
          <w:iCs/>
        </w:rPr>
        <w:t>et al</w:t>
      </w:r>
      <w:r>
        <w:t xml:space="preserve"> 2021). </w:t>
      </w:r>
      <w:r w:rsidR="00596774">
        <w:t>T</w:t>
      </w:r>
      <w:r>
        <w:t xml:space="preserve">his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r w:rsidR="00596774">
        <w:t>, when considering only areas remaining forested</w:t>
      </w:r>
      <w:r>
        <w:t xml:space="preserve"> (</w:t>
      </w:r>
      <w:proofErr w:type="spellStart"/>
      <w:r>
        <w:t>Friedlingstein</w:t>
      </w:r>
      <w:proofErr w:type="spellEnd"/>
      <w:r>
        <w:t xml:space="preserve">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w:t>
      </w:r>
      <w:r>
        <w:rPr>
          <w:vertAlign w:val="subscript"/>
        </w:rPr>
        <w:t>2</w:t>
      </w:r>
      <w:r>
        <w:t xml:space="preserve"> exchange is central to mitigat</w:t>
      </w:r>
      <w:r w:rsidR="005C1346">
        <w:t>ing</w:t>
      </w:r>
      <w:r>
        <w:t xml:space="preserve"> climate change (Grassi </w:t>
      </w:r>
      <w:r>
        <w:rPr>
          <w:i/>
          <w:iCs/>
        </w:rPr>
        <w:t>et al</w:t>
      </w:r>
      <w:r>
        <w:t xml:space="preserve"> 2017, Griscom </w:t>
      </w:r>
      <w:r>
        <w:rPr>
          <w:i/>
          <w:iCs/>
        </w:rPr>
        <w:t>et al</w:t>
      </w:r>
      <w:r>
        <w:t xml:space="preserve"> 2017, Cavaleri </w:t>
      </w:r>
      <w:r>
        <w:rPr>
          <w:i/>
          <w:iCs/>
        </w:rPr>
        <w:t>et al</w:t>
      </w:r>
      <w:r>
        <w:t xml:space="preserve"> 2015).</w:t>
      </w:r>
    </w:p>
    <w:p w14:paraId="6D07BD58" w14:textId="560CD934" w:rsidR="00E16356" w:rsidRDefault="00AF1D8C">
      <w:pPr>
        <w:pStyle w:val="BodyText"/>
      </w:pPr>
      <w:r>
        <w:t xml:space="preserve">The future of the cu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r w:rsidR="005C1346">
        <w:t xml:space="preserve">Understanding </w:t>
      </w:r>
      <w:r>
        <w:t xml:space="preserve">ag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3" w:name="evolution-of-forest-c-cycle-research"/>
      <w:bookmarkEnd w:id="2"/>
      <w:r>
        <w:lastRenderedPageBreak/>
        <w:t>Evolution of forest C cycle research</w:t>
      </w:r>
    </w:p>
    <w:p w14:paraId="2B41FF82" w14:textId="2706EC3D" w:rsidR="00E16356" w:rsidRDefault="00AF1D8C">
      <w:pPr>
        <w:pStyle w:val="FirstParagraph"/>
      </w:pPr>
      <w:r>
        <w:t xml:space="preserve">For more than half a century, researchers have sought to understand how forest carbon cycling varies across stands, including among biom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Kuzyakov 2006) and ecosystem-atmosphere CO</w:t>
      </w:r>
      <w:r>
        <w:rPr>
          <w:vertAlign w:val="subscript"/>
        </w:rPr>
        <w:t>2</w:t>
      </w:r>
      <w:r>
        <w:t xml:space="preserve"> exchange (Baldocchi </w:t>
      </w:r>
      <w:r>
        <w:rPr>
          <w:i/>
          <w:iCs/>
        </w:rPr>
        <w:t>et al</w:t>
      </w:r>
      <w:r>
        <w:t xml:space="preserve"> 2001). Measurement techniques have been increasingly standardized</w:t>
      </w:r>
      <w:r w:rsidR="005C1346">
        <w:t>,</w:t>
      </w:r>
      <w:r>
        <w:t xml:space="preserve"> </w:t>
      </w:r>
      <w:r w:rsidR="005C1346">
        <w:t>such as</w:t>
      </w:r>
      <w:r>
        <w:t xml:space="preserve"> biomass allometries that strongly influence estimates of most C cycle variables (</w:t>
      </w:r>
      <w:r w:rsidRPr="00625D8F">
        <w:t>e.g</w:t>
      </w:r>
      <w:r>
        <w:t xml:space="preserve">., Chave </w:t>
      </w:r>
      <w:r>
        <w:rPr>
          <w:i/>
          <w:iCs/>
        </w:rPr>
        <w:t>et al</w:t>
      </w:r>
      <w:r>
        <w:t xml:space="preserve"> 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 has become increasingly useful for global- or regional-scale estimates of a few critical variables </w:t>
      </w:r>
      <w:r w:rsidR="00902A25">
        <w:t>(</w:t>
      </w:r>
      <w:r>
        <w:t>Li and Xiao 2019), yet measurement and validation of most forest C stocks and fluxes necessarily require intensive on-the-ground data collection.</w:t>
      </w:r>
    </w:p>
    <w:p w14:paraId="1DF3F0F3" w14:textId="4FA1955C" w:rsidR="00E16356" w:rsidRDefault="00AF1D8C">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i/>
          <w:iCs/>
        </w:rPr>
        <w:t>etc.</w:t>
      </w:r>
      <w:r>
        <w:t xml:space="preserve"> To address </w:t>
      </w:r>
      <w:r w:rsidR="00902A25">
        <w:t xml:space="preserve">questions at a </w:t>
      </w:r>
      <w:r>
        <w:t>global-scale, researchers began synthesizing data into increasingly large databases (</w:t>
      </w:r>
      <w:r w:rsidRPr="00625D8F">
        <w:t>e.g</w:t>
      </w:r>
      <w:r>
        <w:t xml:space="preserve">.,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r w:rsidR="00902A25">
        <w:t>.</w:t>
      </w:r>
      <w:r>
        <w:t xml:space="preserve">, gross and net primary productivity; soil, root, and ecosystem respiration). These data represent ground-based measurements, and </w:t>
      </w:r>
      <w:r>
        <w:rPr>
          <w:i/>
          <w:iCs/>
        </w:rPr>
        <w:t>ForC</w:t>
      </w:r>
      <w:r>
        <w:t xml:space="preserve"> contains associated data required for interpretation (</w:t>
      </w:r>
      <w:r w:rsidRPr="00E874E4">
        <w:t>e.g</w:t>
      </w:r>
      <w:r>
        <w:rPr>
          <w:i/>
          <w:iCs/>
        </w:rPr>
        <w:t>.</w:t>
      </w:r>
      <w:r>
        <w:t>, stand history, measurement methods). Since its most recent publication (</w:t>
      </w:r>
      <w:r>
        <w:rPr>
          <w:i/>
          <w:iCs/>
        </w:rPr>
        <w:t>ForC v2.0-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the Global Soil Respiration Database (SRDB, Bond-Lamberty and Thomson 2010, Jian </w:t>
      </w:r>
      <w:r>
        <w:rPr>
          <w:i/>
          <w:iCs/>
        </w:rPr>
        <w:t>et al</w:t>
      </w:r>
      <w:r>
        <w:t xml:space="preserve"> 2020) and the Global Reforestation Opportunity Assessment database (GROA,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4" w:name="biome-differences"/>
      <w:bookmarkEnd w:id="3"/>
      <w:r>
        <w:t>Biome differences</w:t>
      </w:r>
    </w:p>
    <w:p w14:paraId="7614939B" w14:textId="77777777"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r>
        <w:lastRenderedPageBreak/>
        <w:t xml:space="preserve">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Luyssaert </w:t>
      </w:r>
      <w:r>
        <w:rPr>
          <w:i/>
          <w:iCs/>
        </w:rPr>
        <w:t>et al</w:t>
      </w:r>
      <w:r>
        <w:t xml:space="preserve"> 2007, Hursh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iCs/>
        </w:rPr>
        <w:t>et al</w:t>
      </w:r>
      <w:r>
        <w:t xml:space="preserve"> 2009, Smithwick </w:t>
      </w:r>
      <w:r>
        <w:rPr>
          <w:i/>
          <w:iCs/>
        </w:rPr>
        <w:t>et al</w:t>
      </w:r>
      <w:r>
        <w:t xml:space="preserve"> 2002, 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3EE0AA73" w:rsidR="00E16356" w:rsidRDefault="00AF1D8C">
      <w:pPr>
        <w:pStyle w:val="BodyText"/>
      </w:pPr>
      <w:r>
        <w:t>Phenomenological analyses relating C stocks and fluxes to climate and other environmental variables have recently been taken to a new level through 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r w:rsidR="00625D8F">
        <w:t xml:space="preserve">the </w:t>
      </w:r>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Schepaschenko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This is a critical limitation for understanding forest C cycling </w:t>
      </w:r>
      <w:r w:rsidR="00064C2B">
        <w:t xml:space="preserve">and </w:t>
      </w:r>
      <w:r>
        <w:t>quantifying forest-based climate change mitigation potential across forest biomes or ecozones (</w:t>
      </w:r>
      <w:r w:rsidRPr="00625D8F">
        <w:t>e.g</w:t>
      </w:r>
      <w:r>
        <w:t>., IPCC 2019).</w:t>
      </w:r>
    </w:p>
    <w:p w14:paraId="6A40BF98" w14:textId="77777777" w:rsidR="00E16356" w:rsidRDefault="00AF1D8C">
      <w:pPr>
        <w:pStyle w:val="Heading3"/>
      </w:pPr>
      <w:bookmarkStart w:id="5" w:name="X58cf66163bd0a41d24c6289b560feb22d98e4d0"/>
      <w:bookmarkEnd w:id="4"/>
      <w:r>
        <w:t>Age trends and their variation across biomes</w:t>
      </w:r>
    </w:p>
    <w:p w14:paraId="51032480" w14:textId="1A46207E" w:rsidR="00E16356" w:rsidRDefault="00AF1D8C">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2003, Pregitzer and </w:t>
      </w:r>
      <w:proofErr w:type="spellStart"/>
      <w:r>
        <w:t>Euskirchen</w:t>
      </w:r>
      <w:proofErr w:type="spellEnd"/>
      <w:r>
        <w:t xml:space="preserve"> 2004, </w:t>
      </w:r>
      <w:proofErr w:type="spellStart"/>
      <w:r>
        <w:t>Goulden</w:t>
      </w:r>
      <w:proofErr w:type="spellEnd"/>
      <w:r>
        <w:t xml:space="preserve"> </w:t>
      </w:r>
      <w:r>
        <w:rPr>
          <w:i/>
          <w:iCs/>
        </w:rPr>
        <w:t>et al</w:t>
      </w:r>
      <w:r>
        <w:t xml:space="preserve"> 2011), with the result that net </w:t>
      </w:r>
      <w:r>
        <w:lastRenderedPageBreak/>
        <w:t>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iCs/>
        </w:rPr>
        <w:t>et al</w:t>
      </w:r>
      <w:r>
        <w:t xml:space="preserve"> 2003, Pregitzer and Euskirchen 2004, Amiro </w:t>
      </w:r>
      <w:r>
        <w:rPr>
          <w:i/>
          <w:iCs/>
        </w:rPr>
        <w:t>et al</w:t>
      </w:r>
      <w:r>
        <w:t xml:space="preserve"> 2010, Goulden </w:t>
      </w:r>
      <w:r>
        <w:rPr>
          <w:i/>
          <w:iCs/>
        </w:rPr>
        <w:t>et al</w:t>
      </w:r>
      <w:r>
        <w:t xml:space="preserve"> 2011, Luyssaert </w:t>
      </w:r>
      <w:r>
        <w:rPr>
          <w:i/>
          <w:iCs/>
        </w:rPr>
        <w:t>et al</w:t>
      </w:r>
      <w:r>
        <w:t xml:space="preserve"> 2008). The result is that biomass accumulation is rapid in young forests, followed by a slow decline to near zero in old forests (</w:t>
      </w:r>
      <w:r w:rsidRPr="00625D8F">
        <w:t>e.g</w:t>
      </w:r>
      <w:r>
        <w:t xml:space="preserve">., Lichstein </w:t>
      </w:r>
      <w:r>
        <w:rPr>
          <w:i/>
          <w:iCs/>
        </w:rPr>
        <w:t>et al</w:t>
      </w:r>
      <w:r>
        <w:t xml:space="preserve"> 2009, Yang </w:t>
      </w:r>
      <w:r>
        <w:rPr>
          <w:i/>
          <w:iCs/>
        </w:rPr>
        <w:t>et al</w:t>
      </w:r>
      <w:r>
        <w:t xml:space="preserve"> 2011). While these trends have been </w:t>
      </w:r>
      <w:r w:rsidR="00D37E24">
        <w:t xml:space="preserve">the </w:t>
      </w:r>
      <w:r>
        <w:t xml:space="preserve">subject of </w:t>
      </w:r>
      <w:r w:rsidR="00E874E4">
        <w:t>recent</w:t>
      </w:r>
      <w:r>
        <w:t xml:space="preserve"> qualitative review (Anderson-Teixeira </w:t>
      </w:r>
      <w:r>
        <w:rPr>
          <w:i/>
          <w:iCs/>
        </w:rPr>
        <w:t>et al</w:t>
      </w:r>
      <w:r>
        <w:t xml:space="preserve"> 2013), there is </w:t>
      </w:r>
      <w:r w:rsidR="00D37E24">
        <w:t xml:space="preserve">a </w:t>
      </w:r>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69A92002" w:rsidR="00E16356" w:rsidRDefault="00AF1D8C">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w:t>
      </w:r>
      <w:r>
        <w:lastRenderedPageBreak/>
        <w:t xml:space="preserve">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Poorter </w:t>
      </w:r>
      <w:r>
        <w:rPr>
          <w:i/>
          <w:iCs/>
        </w:rPr>
        <w:t>et al</w:t>
      </w:r>
      <w:r>
        <w:t xml:space="preserve"> 2016). Cook-Patton </w:t>
      </w:r>
      <w:r>
        <w:rPr>
          <w:i/>
          <w:iCs/>
        </w:rPr>
        <w:t>et al</w:t>
      </w:r>
      <w:r>
        <w:t xml:space="preserve"> (2020) </w:t>
      </w:r>
      <w:r w:rsidR="00FC1C2C">
        <w:t xml:space="preserve">recently </w:t>
      </w:r>
      <w:r>
        <w:t xml:space="preserve">reinforced these earlier findings with a much larger dataset and created a high-resolution global map of estimated potential C accumulation rates. However, there has been little synthesis of cross-biome differences in variables other than biomass and its accumulation rate (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w:t>
      </w:r>
      <w:r w:rsidR="00FC1C2C">
        <w:t xml:space="preserve">a </w:t>
      </w:r>
      <w:r>
        <w:t xml:space="preserve">concrete understanding of age trends in C fluxes and stocks and how these vary across biomes is critical to better understanding the global C cycle. Accurate estimates of C sequestration rates by regrowth forests are also critical for national greenhouse gas accounting under the IPCC framework (IPCC 2019, Requena Suarez </w:t>
      </w:r>
      <w:r>
        <w:rPr>
          <w:i/>
          <w:iCs/>
        </w:rPr>
        <w:t>et al</w:t>
      </w:r>
      <w:r>
        <w:t xml:space="preserve"> 2019) and quantifying the value of regrowth forests for climate change mitigation (Anderson-Teixeira and DeLucia 2011, Goldstein </w:t>
      </w:r>
      <w:r>
        <w:rPr>
          <w:i/>
          <w:iCs/>
        </w:rPr>
        <w:t>et al</w:t>
      </w:r>
      <w:r>
        <w:t xml:space="preserve"> 2020).</w:t>
      </w:r>
    </w:p>
    <w:p w14:paraId="21D8FA38" w14:textId="5A8272F1" w:rsidR="00E16356" w:rsidRDefault="00AF1D8C">
      <w:pPr>
        <w:pStyle w:val="BodyText"/>
      </w:pPr>
      <w:r>
        <w:t xml:space="preserve">Here, we conduct a data-based review of carbon cycling from a stand to global level, and by biome and stand age, using the </w:t>
      </w:r>
      <w:r w:rsidR="00FC1C2C">
        <w:t>most extensive</w:t>
      </w:r>
      <w:r>
        <w:t xml:space="preserve"> global compilation of forest carbon data available in our </w:t>
      </w:r>
      <w:r w:rsidR="00E874E4">
        <w:t>open-source</w:t>
      </w:r>
      <w:r>
        <w:t xml:space="preserve"> Global Carbon Forest database (</w:t>
      </w:r>
      <w:r>
        <w:rPr>
          <w:i/>
          <w:iCs/>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77777777"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467EEFB" w14:textId="77777777" w:rsidR="00E16356" w:rsidRDefault="00AF1D8C">
      <w:pPr>
        <w:pStyle w:val="Heading2"/>
      </w:pPr>
      <w:bookmarkStart w:id="6" w:name="methods-design"/>
      <w:bookmarkEnd w:id="1"/>
      <w:bookmarkEnd w:id="5"/>
      <w:r>
        <w:lastRenderedPageBreak/>
        <w:t>Methods/ Design</w:t>
      </w:r>
    </w:p>
    <w:p w14:paraId="2247C550" w14:textId="19DCC253" w:rsidR="00E16356" w:rsidRDefault="00AF1D8C">
      <w:pPr>
        <w:pStyle w:val="FirstParagraph"/>
      </w:pPr>
      <w:r>
        <w:t xml:space="preserve">This review synthesizes data from the </w:t>
      </w:r>
      <w:r>
        <w:rPr>
          <w:i/>
          <w:iCs/>
        </w:rPr>
        <w:t>ForC</w:t>
      </w:r>
      <w:r>
        <w:t xml:space="preserve"> database (Fig. 2, </w:t>
      </w:r>
      <w:hyperlink r:id="rId10">
        <w:r>
          <w:rPr>
            <w:rStyle w:val="Hyperlink"/>
          </w:rPr>
          <w:t>https://github.com/forc-db/ForC</w:t>
        </w:r>
      </w:hyperlink>
      <w:r>
        <w:t xml:space="preserve">, Anderson-Teixeira </w:t>
      </w:r>
      <w:r>
        <w:rPr>
          <w:i/>
          <w:iCs/>
        </w:rPr>
        <w:t>et al</w:t>
      </w:r>
      <w:r>
        <w:t xml:space="preserve"> 2016, 2018). </w:t>
      </w:r>
      <w:r>
        <w:rPr>
          <w:i/>
          <w:iCs/>
        </w:rPr>
        <w:t>ForC</w:t>
      </w:r>
      <w:r>
        <w:t xml:space="preserve"> amalgamates numerous intermediary data sets (</w:t>
      </w:r>
      <w:r w:rsidRPr="00E874E4">
        <w:t>e.g</w:t>
      </w:r>
      <w:r>
        <w:rPr>
          <w:i/>
          <w:iCs/>
        </w:rPr>
        <w:t>.</w:t>
      </w:r>
      <w:r>
        <w:t xml:space="preserve">, Luyssaert </w:t>
      </w:r>
      <w:r>
        <w:rPr>
          <w:i/>
          <w:iCs/>
        </w:rPr>
        <w:t>et al</w:t>
      </w:r>
      <w:r>
        <w:t xml:space="preserve"> 2007, Bond-Lamberty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E874E4">
        <w:t>e.g</w:t>
      </w:r>
      <w:r>
        <w:rPr>
          <w:i/>
          <w:iCs/>
        </w:rPr>
        <w:t>.</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v.2.0, Anderson-Teixeira </w:t>
      </w:r>
      <w:r>
        <w:rPr>
          <w:i/>
          <w:iCs/>
        </w:rPr>
        <w:t>et al</w:t>
      </w:r>
      <w:r>
        <w:t xml:space="preserve"> 2018). Particular attention was given to developing the database for tropical forests (Anderson-Teixeira </w:t>
      </w:r>
      <w:r>
        <w:rPr>
          <w:i/>
          <w:iCs/>
        </w:rPr>
        <w:t>et al</w:t>
      </w:r>
      <w:r>
        <w:t xml:space="preserve"> 2016), </w:t>
      </w:r>
      <w:r w:rsidR="0080727E">
        <w:t>representing</w:t>
      </w:r>
      <w:r>
        <w:t xml:space="preserve"> roughly one-third of records in </w:t>
      </w:r>
      <w:r>
        <w:rPr>
          <w:i/>
          <w:iCs/>
        </w:rPr>
        <w:t>ForC</w:t>
      </w:r>
      <w:r>
        <w:t xml:space="preserve"> v2.0 (Anderson-Teixeira </w:t>
      </w:r>
      <w:r>
        <w:rPr>
          <w:i/>
          <w:iCs/>
        </w:rPr>
        <w:t>et al</w:t>
      </w:r>
      <w:r>
        <w:t xml:space="preserve"> 2018). Since </w:t>
      </w:r>
      <w:r w:rsidR="0080727E">
        <w:t xml:space="preserve">the </w:t>
      </w:r>
      <w:r>
        <w:t xml:space="preserve">publication of </w:t>
      </w:r>
      <w:proofErr w:type="spellStart"/>
      <w:r>
        <w:t>ForC</w:t>
      </w:r>
      <w:proofErr w:type="spellEnd"/>
      <w:r>
        <w:t xml:space="preserve"> v2.0, we imported three large additional databases into </w:t>
      </w:r>
      <w:r>
        <w:rPr>
          <w:i/>
          <w:iCs/>
        </w:rPr>
        <w:t>ForC</w:t>
      </w:r>
      <w:r>
        <w:t xml:space="preserve"> via a combination of R scripts and manual edits. First, we imported (via R script) the Global Database of Soil Respiration Database (</w:t>
      </w:r>
      <w:r>
        <w:rPr>
          <w:i/>
          <w:iCs/>
        </w:rPr>
        <w:t>SRDB</w:t>
      </w:r>
      <w:r>
        <w:t xml:space="preserve"> v4, 9488 records, Bond-Lamberty and Thomson 2010), and corrections and improvements to </w:t>
      </w:r>
      <w:r>
        <w:rPr>
          <w:i/>
          <w:iCs/>
        </w:rPr>
        <w:t>SRDB</w:t>
      </w:r>
      <w:r>
        <w:t xml:space="preserve"> arising from this process were incorporated in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Cook-Patton </w:t>
      </w:r>
      <w:r>
        <w:rPr>
          <w:i/>
          <w:iCs/>
        </w:rPr>
        <w:t>et al</w:t>
      </w:r>
      <w:r>
        <w:t xml:space="preserve"> 2020, Anderson-Teixeira </w:t>
      </w:r>
      <w:r>
        <w:rPr>
          <w:i/>
          <w:iCs/>
        </w:rPr>
        <w:t>et al</w:t>
      </w:r>
      <w:r>
        <w:t xml:space="preserve"> 2020), which itself had drawn on an earlier version of </w:t>
      </w:r>
      <w:r>
        <w:rPr>
          <w:i/>
          <w:iCs/>
        </w:rPr>
        <w:t>ForC</w:t>
      </w:r>
      <w:r>
        <w:t xml:space="preserve">. Because all records in </w:t>
      </w:r>
      <w:r>
        <w:rPr>
          <w:i/>
          <w:iCs/>
        </w:rPr>
        <w:t>GROA</w:t>
      </w:r>
      <w:r>
        <w:t xml:space="preserve"> 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focus</w:t>
      </w:r>
      <w:r w:rsidR="0080727E">
        <w:t>ing</w:t>
      </w:r>
      <w:r>
        <w:t xml:space="preserve"> on productivity (e.g., Taylor </w:t>
      </w:r>
      <w:r>
        <w:rPr>
          <w:i/>
          <w:iCs/>
        </w:rPr>
        <w:t>et al</w:t>
      </w:r>
      <w:r>
        <w:t xml:space="preserve"> 2017), dead wood, and ForestGEO sites (e.g., Lutz </w:t>
      </w:r>
      <w:r>
        <w:rPr>
          <w:i/>
          <w:iCs/>
        </w:rPr>
        <w:t>et al</w:t>
      </w:r>
      <w:r>
        <w:t xml:space="preserve"> 2018, Johnson </w:t>
      </w:r>
      <w:r>
        <w:rPr>
          <w:i/>
          <w:iCs/>
        </w:rPr>
        <w:t>et al</w:t>
      </w:r>
      <w:r>
        <w:t xml:space="preserve"> 2018). A record of data sets added to </w:t>
      </w:r>
      <w:r>
        <w:rPr>
          <w:i/>
          <w:iCs/>
        </w:rPr>
        <w:t>ForC</w:t>
      </w:r>
      <w:r>
        <w:t xml:space="preserve"> over the course of its development is available at </w:t>
      </w:r>
      <w:hyperlink r:id="rId11">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36695565" w14:textId="77777777"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01FDDA8A" w14:textId="4517BC59" w:rsidR="00E16356" w:rsidRDefault="00AF1D8C">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w:t>
      </w:r>
      <w:r w:rsidR="00560B62">
        <w:t>h</w:t>
      </w:r>
      <w:r>
        <w:t>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w:t>
      </w:r>
      <w:r w:rsidR="00540D22">
        <w:t>h</w:t>
      </w:r>
      <w:r>
        <w:t>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w:t>
      </w:r>
      <w:r w:rsidRPr="00E874E4">
        <w:t>e.g</w:t>
      </w:r>
      <w:r>
        <w:rPr>
          <w:i/>
          <w:iCs/>
        </w:rPr>
        <w:t>.</w:t>
      </w:r>
      <w:r>
        <w:t>, measurements including or excluding fruit production, flower production, and herbivory). Throughout ForC, for all measurements drawing from tree census data (</w:t>
      </w:r>
      <w:r w:rsidRPr="00E874E4">
        <w:t>e.g</w:t>
      </w:r>
      <w:r>
        <w:rPr>
          <w:i/>
          <w:iCs/>
        </w:rPr>
        <w:t>.</w:t>
      </w:r>
      <w:r>
        <w:t>, biomass, productivity), trees were censused down to a minimum diameter breast height (DBH) threshold of 10 cm or less. All records were ground-based field measurements.</w:t>
      </w:r>
    </w:p>
    <w:p w14:paraId="02B58141" w14:textId="1FA5C7F1" w:rsidR="00E16356" w:rsidRDefault="00AF1D8C">
      <w:pPr>
        <w:pStyle w:val="BodyText"/>
      </w:pPr>
      <w:r>
        <w:t xml:space="preserve">We grouped forests into four broad biome types (tropical broadleaf, temperate broadleaf, temperate needleleaf, and boreal needleleaf) and two age classifications (young and mature). The </w:t>
      </w:r>
      <w:r w:rsidR="000B7243">
        <w:t xml:space="preserve">biomes are defined (Fig, 2) by </w:t>
      </w:r>
      <w:r>
        <w:t>climate componen</w:t>
      </w:r>
      <w:r w:rsidR="000B7243">
        <w:t>ts</w:t>
      </w:r>
      <w:r>
        <w:t xml:space="preserve"> based on site geographic coordinates according to Köppen-Geiger zones (Rubel and Kottek 2010). We defined the tropical biome as including all equatorial (A) zones, </w:t>
      </w:r>
      <w:r w:rsidR="000B7243">
        <w:t xml:space="preserve">the </w:t>
      </w:r>
      <w:r>
        <w:t xml:space="preserve">temperate biome as including all warm temperate (C) zones and warmer snow climates (Dsa, Dsb, Dwa, Dwb, Dfa, and Dfb), and the boreal biome as including the colder snow climates (Dsc, Dsd, Dwc, Dwd, Dfc, and Dfd). Forests in dry (B) and polar (E) Köppen-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w:t>
      </w:r>
      <w:r w:rsidR="001A1010">
        <w:t>excluding</w:t>
      </w:r>
      <w:r>
        <w:t xml:space="preserve"> records for which </w:t>
      </w:r>
      <w:r>
        <w:rPr>
          <w:i/>
          <w:iCs/>
        </w:rPr>
        <w:t>ForC</w:t>
      </w:r>
      <w:r>
        <w:t xml:space="preserve"> lacked geographic coordinates (0.4% of sites in </w:t>
      </w:r>
      <w:r w:rsidR="001A1010">
        <w:t xml:space="preserve">the </w:t>
      </w:r>
      <w:r>
        <w:t>full database) or records of stand age or forest maturity (5.7% of records in</w:t>
      </w:r>
      <w:r w:rsidR="001A1010">
        <w:t xml:space="preserve"> the</w:t>
      </w:r>
      <w:r>
        <w:t xml:space="preserve"> full database). We also excluded records of stand age = 0 year</w:t>
      </w:r>
      <w:r w:rsidR="001A1010">
        <w:t>s</w:t>
      </w:r>
      <w:r>
        <w:t xml:space="preserve"> (0.8% of records in </w:t>
      </w:r>
      <w:r w:rsidR="001A1010">
        <w:t xml:space="preserve">the </w:t>
      </w:r>
      <w:r>
        <w:t xml:space="preserve">full database). In total, our analysis retained 11923 records. Numbers of records by biome and age class are </w:t>
      </w:r>
      <w:r w:rsidR="001A1010">
        <w:t>provided</w:t>
      </w:r>
      <w:r>
        <w:t xml:space="preserve"> in Table S1.</w:t>
      </w:r>
    </w:p>
    <w:p w14:paraId="082C5909" w14:textId="579D5681" w:rsidR="00E16356" w:rsidRDefault="00AF1D8C">
      <w:pPr>
        <w:pStyle w:val="BodyText"/>
      </w:pPr>
      <w:r>
        <w:t xml:space="preserve">We calculated </w:t>
      </w:r>
      <w:r w:rsidR="001A1010">
        <w:t xml:space="preserve">the </w:t>
      </w:r>
      <w:r>
        <w:t xml:space="preserve">means and standard deviations of each mature forest C cycle variable by biome over geographically distinct areas to produce biome-specific schematics. We first averaged any repeated measurements within a plot. To avoid pseudo-replication, we then </w:t>
      </w:r>
      <w:r>
        <w:lastRenderedPageBreak/>
        <w:t>averaged multiple measurements within geographically distinct areas, defined as plots clustered within 25 km of one another (</w:t>
      </w:r>
      <w:r>
        <w:rPr>
          <w:i/>
          <w:iCs/>
        </w:rPr>
        <w:t>sensu</w:t>
      </w:r>
      <w:r>
        <w:t xml:space="preserve"> Anderson-Teixeira </w:t>
      </w:r>
      <w:r>
        <w:rPr>
          <w:i/>
          <w:iCs/>
        </w:rPr>
        <w:t>et al</w:t>
      </w:r>
      <w:r>
        <w:t xml:space="preserve"> 2018), weighting by area sampled if available for all records. Finally, we took means and standard deviations over geographic areas.</w:t>
      </w:r>
    </w:p>
    <w:p w14:paraId="28605E25" w14:textId="7154252B" w:rsidR="00E16356" w:rsidRDefault="00AF1D8C">
      <w:pPr>
        <w:pStyle w:val="BodyText"/>
      </w:pPr>
      <w:r>
        <w:t>We tested whether the C budgets described above “closed”–</w:t>
      </w:r>
      <w:r w:rsidRPr="00E874E4">
        <w:t>i.e</w:t>
      </w:r>
      <w:r>
        <w:rPr>
          <w:i/>
          <w:iCs/>
        </w:rPr>
        <w:t>.</w:t>
      </w:r>
      <w:r>
        <w:t>, whether they were internally consistent. Specifically, we first defined relationships among variables</w:t>
      </w:r>
      <w:r w:rsidR="00CE5946">
        <w:t xml:space="preserve">(e.g.,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083C77A6" w:rsidR="00E16356" w:rsidRDefault="00AF1D8C">
      <w:pPr>
        <w:pStyle w:val="BodyText"/>
      </w:pPr>
      <w:r>
        <w:t xml:space="preserve">To test for differences across mature forest biomes, we also examined how stand age impacted fluxes and stocks, employing a mixed effects model (‘lmer’ function in ‘lme4’ R package, Bates </w:t>
      </w:r>
      <w:r>
        <w:rPr>
          <w:i/>
          <w:iCs/>
        </w:rPr>
        <w:t>et al</w:t>
      </w:r>
      <w:r>
        <w:t xml:space="preserve"> 2015) with biome as fixed effect and plot nested within geographic</w:t>
      </w:r>
      <w:r w:rsidR="00CE5946">
        <w:t xml:space="preserve"> </w:t>
      </w:r>
      <w:r>
        <w:t>area as random effects on the intercept. When biome had a significant effect, we used Tukey’s pairwise comparison to see which biomes were significantly different from one another. This analysis was run for variables and biomes with records for at least seven distinct geographic areas per biome (Table 1).</w:t>
      </w:r>
    </w:p>
    <w:p w14:paraId="26143B72" w14:textId="4945D9BE" w:rsidR="00E16356" w:rsidRDefault="00AF1D8C">
      <w:pPr>
        <w:pStyle w:val="BodyText"/>
      </w:pPr>
      <w:r>
        <w:t>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w:t>
      </w:r>
      <w:r w:rsidR="00B5594E">
        <w:t>on</w:t>
      </w:r>
      <w:r>
        <w:t xml:space="preserve"> (Table 1). When the effect of stand age was significant at p </w:t>
      </w:r>
      <m:oMath>
        <m:r>
          <m:rPr>
            <m:sty m:val="p"/>
          </m:rPr>
          <w:rPr>
            <w:rFonts w:ascii="Cambria Math" w:hAnsi="Cambria Math"/>
          </w:rPr>
          <m:t>≤</m:t>
        </m:r>
      </m:oMath>
      <w:r>
        <w:t xml:space="preserve"> 0.05</w:t>
      </w:r>
      <w:r w:rsidR="00C1288D">
        <w:t>,</w:t>
      </w:r>
      <w:r>
        <w:t xml:space="preserve"> and when each biome had records for stands of at least 10 different ages, a biome </w:t>
      </w:r>
      <m:oMath>
        <m:r>
          <m:rPr>
            <m:sty m:val="p"/>
          </m:rPr>
          <w:rPr>
            <w:rFonts w:ascii="Cambria Math" w:hAnsi="Cambria Math"/>
          </w:rPr>
          <m:t>×</m:t>
        </m:r>
      </m:oMath>
      <w:r>
        <w:t xml:space="preserve"> stand</w:t>
      </w:r>
      <w:r w:rsidR="00B5594E">
        <w:t xml:space="preserve"> </w:t>
      </w:r>
      <w:r>
        <w:t xml:space="preserve">age interaction was included in the model. We note that the logarithmic function fit in this analysis does not always correspond to theoretical expectations (Fig. 1); however, data limitations did not support fitting of functions with more parameters or </w:t>
      </w:r>
      <w:r w:rsidR="00E3692B">
        <w:t xml:space="preserve">a </w:t>
      </w:r>
      <w:r>
        <w:t xml:space="preserve">reliable comparison of different functional forms. Within the data constraints, we deemed a logarithmic function to be the appropriate functional form for </w:t>
      </w:r>
      <w:r w:rsidR="00E3692B">
        <w:t>most</w:t>
      </w:r>
      <w:r w:rsidR="00E874E4">
        <w:t xml:space="preserve"> </w:t>
      </w:r>
      <w:r>
        <w:t>variables.</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7" w:name="review-results-synthesis"/>
      <w:bookmarkEnd w:id="6"/>
      <w:r>
        <w:t>Review Results/ Synthesis</w:t>
      </w:r>
    </w:p>
    <w:p w14:paraId="1D14C08D" w14:textId="77777777" w:rsidR="00E16356" w:rsidRDefault="00AF1D8C">
      <w:pPr>
        <w:pStyle w:val="Heading3"/>
      </w:pPr>
      <w:bookmarkStart w:id="8" w:name="data-coverage"/>
      <w:r>
        <w:t>Data Coverage</w:t>
      </w:r>
    </w:p>
    <w:p w14:paraId="402B9ED0" w14:textId="77777777" w:rsidR="00E16356" w:rsidRDefault="00AF1D8C">
      <w:pPr>
        <w:pStyle w:val="FirstParagraph"/>
      </w:pPr>
      <w:r>
        <w:t xml:space="preserve">Of the 39762 records in </w:t>
      </w:r>
      <w:r>
        <w:rPr>
          <w:i/>
          <w:iCs/>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iCs/>
        </w:rPr>
        <w:t>ForC</w:t>
      </w:r>
      <w:r>
        <w:t xml:space="preserve"> contained sufficient mature forest data for inclusion in our statistical analyses (</w:t>
      </w:r>
      <w:r w:rsidRPr="00E874E4">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w:t>
      </w:r>
      <w:r>
        <w:lastRenderedPageBreak/>
        <w:t xml:space="preserve">temperate conifer forests, and 8 fluxes and 7 stocks in boreal forests. For regrowth forests (&lt;100 yrs), </w:t>
      </w:r>
      <w:r>
        <w:rPr>
          <w:i/>
          <w:iCs/>
        </w:rPr>
        <w:t>ForC</w:t>
      </w:r>
      <w:r>
        <w:t xml:space="preserve"> contained sufficient data for inclusion in our statistical analyses (</w:t>
      </w:r>
      <w:r w:rsidRPr="00E874E4">
        <w:t>i.e</w:t>
      </w:r>
      <w:r>
        <w:rPr>
          <w:i/>
          <w:iCs/>
        </w:rPr>
        <w:t>.</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9" w:name="c-cycling-in-mature-forests"/>
      <w:bookmarkEnd w:id="8"/>
      <w:r>
        <w:t>C cycling in mature forests</w:t>
      </w:r>
    </w:p>
    <w:p w14:paraId="7C834BA7" w14:textId="77777777" w:rsidR="00E16356" w:rsidRDefault="00AF1D8C">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_averages_per_Biome.csv</w:t>
      </w:r>
      <w:r>
        <w:t>).</w:t>
      </w:r>
    </w:p>
    <w:p w14:paraId="53FA4678" w14:textId="59806A74"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the US Pacific Northwest</w:t>
      </w:r>
      <w:r w:rsidR="002C56A1">
        <w:t>’s high-biomass forests</w:t>
      </w:r>
      <w:r>
        <w:t>, a geographic region with a disproportionately large number of records for this variable (Fig. S25).</w:t>
      </w:r>
    </w:p>
    <w:p w14:paraId="436E4CB9" w14:textId="77777777" w:rsidR="00E16356" w:rsidRDefault="00AF1D8C">
      <w:pPr>
        <w:pStyle w:val="CaptionedFigure"/>
      </w:pPr>
      <w:r>
        <w:rPr>
          <w:noProof/>
        </w:rPr>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35FD52A3"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w:t>
      </w:r>
      <w:r>
        <w:lastRenderedPageBreak/>
        <w:t xml:space="preserve">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r w:rsidR="002C56A1">
        <w:t xml:space="preserve">data </w:t>
      </w:r>
      <w:r>
        <w:t>availability (Figs. S5-S30). Mature forests are defined as ≥ 100 years old and with no known major natural or anthropogenic disturbance in that time.</w:t>
      </w:r>
    </w:p>
    <w:p w14:paraId="141CBC79" w14:textId="77777777" w:rsidR="00E16356" w:rsidRDefault="00AF1D8C">
      <w:pPr>
        <w:pStyle w:val="CaptionedFigure"/>
      </w:pPr>
      <w:r>
        <w:rPr>
          <w:noProof/>
        </w:rPr>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4B618BD"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r w:rsidR="002C56A1">
        <w:t xml:space="preserve">data </w:t>
      </w:r>
      <w:r>
        <w:t>availability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14290216"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r w:rsidR="002C56A1">
        <w:t xml:space="preserve">data </w:t>
      </w:r>
      <w:r>
        <w:t>availability</w:t>
      </w:r>
      <w:r w:rsidR="00E874E4">
        <w:t xml:space="preserve"> </w:t>
      </w:r>
      <w:r>
        <w:t>(Figs. S5-S30). Mature forests are defined as ≥ 100 years old and with no known major natural or anthropogenic disturbance in that time. The temperate conifer biome</w:t>
      </w:r>
      <w:r w:rsidR="00E874E4">
        <w:t xml:space="preserve"> is</w:t>
      </w:r>
      <w:r>
        <w:t xml:space="preserve"> subject to high variability, with highest fluxes and stocks in the US Pacific Northwest</w:t>
      </w:r>
      <w:r w:rsidR="00857FFC">
        <w:t>’s high-biomass forests</w:t>
      </w:r>
      <w:r>
        <w:t>. An asterisk after a variable name indicates</w:t>
      </w:r>
      <w:r w:rsidR="00857FFC">
        <w:t xml:space="preserve"> a</w:t>
      </w:r>
      <w:r>
        <w:t xml:space="preserve"> lack of C cycle closure.</w:t>
      </w:r>
    </w:p>
    <w:p w14:paraId="76663170" w14:textId="77777777" w:rsidR="00E16356" w:rsidRDefault="00AF1D8C">
      <w:pPr>
        <w:pStyle w:val="BodyText"/>
      </w:pPr>
      <w:r>
        <w:rPr>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r>
        <w:t xml:space="preserve"> </w:t>
      </w:r>
    </w:p>
    <w:p w14:paraId="7828BD1A" w14:textId="70679215" w:rsidR="00E874E4" w:rsidRDefault="00E874E4" w:rsidP="00DA380D">
      <w:pPr>
        <w:pStyle w:val="ImageCaption"/>
      </w:pPr>
      <w:r>
        <w:t>Figure 6 | C cycle diagram for mature boreal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p>
    <w:p w14:paraId="49839058" w14:textId="04DB9D28"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than temperate conifer forests, but the difference was never statistically significant. This pattern held for 11 of the 12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lastRenderedPageBreak/>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drawing>
          <wp:inline distT="0" distB="0" distL="0" distR="0" wp14:anchorId="65EAB19B" wp14:editId="0D433EB6">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6"/>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77777777"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w:t>
      </w:r>
      <w:r w:rsidRPr="00395043">
        <w:t>i.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w:t>
      </w:r>
      <w:r>
        <w:lastRenderedPageBreak/>
        <w:t>the box plot). Individual figures for each flux with sufficient data, along with maps showing geographic distribution of the data, are given in the Supplement (Figs. S5-S19).</w:t>
      </w:r>
    </w:p>
    <w:p w14:paraId="3D5E78BC" w14:textId="27A05609" w:rsidR="00E16356" w:rsidRDefault="00AF1D8C">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a</w:t>
      </w:r>
      <w:r w:rsidR="00395043">
        <w:t>u</w:t>
      </w:r>
      <w:r>
        <w:t>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igs. 1, 8, S20-S30). For v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17"/>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77777777"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d) </w:t>
      </w:r>
      <m:oMath>
        <m:r>
          <w:rPr>
            <w:rFonts w:ascii="Cambria Math" w:hAnsi="Cambria Math"/>
          </w:rPr>
          <m:t>OL</m:t>
        </m:r>
      </m:oMath>
      <w:r>
        <w:t xml:space="preserve">. The scatterplots show age trends in forests up to 100 years old, as characterized by a linear mixed effects model with </w:t>
      </w:r>
      <w:r>
        <w:lastRenderedPageBreak/>
        <w:t xml:space="preserve">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p w14:paraId="3B8998F4" w14:textId="77777777" w:rsidR="00E16356" w:rsidRDefault="00AF1D8C">
      <w:pPr>
        <w:pStyle w:val="Heading3"/>
      </w:pPr>
      <w:bookmarkStart w:id="10" w:name="c-cycling-in-young-forests"/>
      <w:bookmarkEnd w:id="9"/>
      <w:r>
        <w:t>C cycling in young forests</w:t>
      </w:r>
    </w:p>
    <w:p w14:paraId="28BDA8B3" w14:textId="4D1161D3" w:rsidR="00E16356" w:rsidRDefault="00AF1D8C">
      <w:pPr>
        <w:pStyle w:val="FirstParagraph"/>
      </w:pPr>
      <w:r>
        <w:t xml:space="preserve">C fluxes commonly increased significantly with stand age (Tables 1, S2, Figs. 7, 9, S5-S30). </w:t>
      </w:r>
      <w:r>
        <w:rPr>
          <w:i/>
          <w:iCs/>
        </w:rPr>
        <w:t>ForC</w:t>
      </w:r>
      <w:r>
        <w:t xml:space="preserve"> contained 16 C flux variables with sufficient data </w:t>
      </w:r>
      <w:r w:rsidR="00D04E96">
        <w:t>to analyze</w:t>
      </w:r>
      <w:r>
        <w:t xml:space="preserv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18"/>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19684B49" w:rsidR="00E16356" w:rsidRDefault="00AF1D8C">
      <w:pPr>
        <w:pStyle w:val="ImageCaption"/>
      </w:pPr>
      <w:r>
        <w:t xml:space="preserve">Figure 9 | Age trends in C cycling. </w:t>
      </w:r>
      <w:r w:rsidR="00D04E96">
        <w:t>The s</w:t>
      </w:r>
      <w:r>
        <w:t>election of variables for plotting seeks to maximize sample size and broad geographic representation while representing all C cycle</w:t>
      </w:r>
      <w:r w:rsidR="00D04E96">
        <w:t xml:space="preserve"> elements</w:t>
      </w:r>
      <w:r>
        <w:t xml:space="preserv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Collati et al.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Note that there remain substantial uncertainties </w:t>
      </w:r>
      <w:r w:rsidR="00D04E96">
        <w:t>in</w:t>
      </w:r>
      <w:r>
        <w:t xml:space="preserve"> the functional form of age trends and discrep</w:t>
      </w:r>
      <w:r w:rsidR="00D04E96">
        <w:t>a</w:t>
      </w:r>
      <w:r>
        <w:t>ncies in closure among related variables.</w:t>
      </w:r>
    </w:p>
    <w:p w14:paraId="6A8B45BD" w14:textId="6A276846" w:rsidR="00E16356" w:rsidRDefault="00AF1D8C">
      <w:pPr>
        <w:pStyle w:val="BodyText"/>
      </w:pPr>
      <w:r>
        <w:t>“Closure” and internal consistency of the C flux budget w</w:t>
      </w:r>
      <w:r w:rsidR="00BE10C0">
        <w:t>ere</w:t>
      </w:r>
      <w:r>
        <w:t xml:space="preserv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some discrepancies (Figs. 7, 9, S5-S30), most notably including a tendency for higher fluxes in regrowth boreal forests than in their mature counterparts (Fig. 9).</w:t>
      </w:r>
    </w:p>
    <w:p w14:paraId="7BFF661B" w14:textId="243BB3AD"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in tropical forests (Figs. 8,9, S29). Similarly, </w:t>
      </w:r>
      <m:oMath>
        <m:r>
          <w:rPr>
            <w:rFonts w:ascii="Cambria Math" w:hAnsi="Cambria Math"/>
          </w:rPr>
          <m:t>OL</m:t>
        </m:r>
      </m:oMath>
      <w:r>
        <w:t xml:space="preserve"> declined slightly with age in temperate broadleaf forests, contrasting an increase in the other three biomes (Figs. 8, 9,</w:t>
      </w:r>
      <w:r w:rsidR="00BE10C0">
        <w:t xml:space="preserve"> </w:t>
      </w:r>
      <w:r>
        <w:t>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w:t>
      </w:r>
      <w:r w:rsidR="00BE10C0">
        <w:t>i</w:t>
      </w:r>
      <w:r>
        <w:t>g. 9).</w:t>
      </w:r>
    </w:p>
    <w:p w14:paraId="0FFD2315" w14:textId="77777777" w:rsidR="00E16356" w:rsidRDefault="00AF1D8C">
      <w:r>
        <w:br w:type="page"/>
      </w:r>
    </w:p>
    <w:p w14:paraId="7D37871C" w14:textId="77777777" w:rsidR="00E16356" w:rsidRDefault="00AF1D8C">
      <w:pPr>
        <w:pStyle w:val="Heading2"/>
      </w:pPr>
      <w:bookmarkStart w:id="11" w:name="discussion"/>
      <w:bookmarkEnd w:id="7"/>
      <w:bookmarkEnd w:id="10"/>
      <w:r>
        <w:lastRenderedPageBreak/>
        <w:t>Discussion</w:t>
      </w:r>
    </w:p>
    <w:p w14:paraId="56473D00" w14:textId="08E8957B" w:rsidR="00E16356" w:rsidRDefault="00AF1D8C">
      <w:pPr>
        <w:pStyle w:val="FirstParagraph"/>
      </w:pPr>
      <w:r>
        <w:rPr>
          <w:i/>
          <w:iCs/>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w:t>
      </w:r>
      <w:r w:rsidR="004A6809">
        <w:t>nd</w:t>
      </w:r>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was statistically indistinguishable across biomes (Fig. 7f). There was also little directional variation in mean mature forest C stocks (biomass, dead wood, and organic layer) across biomes</w:t>
      </w:r>
      <w:r w:rsidR="004A6809">
        <w:t>.</w:t>
      </w:r>
      <w:r>
        <w:t xml:space="preserve"> </w:t>
      </w:r>
      <w:r w:rsidR="004A6809">
        <w:t>However,</w:t>
      </w:r>
      <w:r>
        <w:t xml:space="preserve"> maximum values for </w:t>
      </w:r>
      <w:r w:rsidR="004A6809">
        <w:t>most</w:t>
      </w:r>
      <w:r w:rsidR="00E874E4">
        <w:t xml:space="preserve"> </w:t>
      </w:r>
      <w:r>
        <w:t>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 moving from cold to tropical climates and from young to old stands, there is a general acceleration of C cycling</w:t>
      </w:r>
      <w:r w:rsidR="004A6809">
        <w:t>. In contrast,</w:t>
      </w:r>
      <w:r>
        <w:t xml:space="preserve">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w:t>
      </w:r>
      <w:r w:rsidR="004A6809">
        <w:t>r</w:t>
      </w:r>
      <w:r>
        <w:t xml:space="preserve"> understanding of C cycling in mature forests while providing the first global-scale analysis of age trends in multiple forest C stocks and fluxes (Figs. 9).</w:t>
      </w:r>
    </w:p>
    <w:p w14:paraId="05FBFE59" w14:textId="77777777" w:rsidR="00E16356" w:rsidRDefault="00AF1D8C">
      <w:pPr>
        <w:pStyle w:val="Heading3"/>
      </w:pPr>
      <w:bookmarkStart w:id="12" w:name="c-cycling-across-biomes"/>
      <w:r>
        <w:t>C cycling across biomes</w:t>
      </w:r>
    </w:p>
    <w:p w14:paraId="2F594B8A" w14:textId="77777777"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but see Banbury Morgan </w:t>
      </w:r>
      <w:r>
        <w:rPr>
          <w:i/>
          <w:iCs/>
        </w:rPr>
        <w:t>et al</w:t>
      </w:r>
      <w:r>
        <w:t xml:space="preserve"> in press for nine autotrophic fluxes).</w:t>
      </w:r>
    </w:p>
    <w:p w14:paraId="0FB3B13F" w14:textId="3EB5B555"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represent</w:t>
      </w:r>
      <w:r w:rsidR="00A55ECA">
        <w:t>ing</w:t>
      </w:r>
      <w:r>
        <w:t xml:space="preserve">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Amiro </w:t>
      </w:r>
      <w:r>
        <w:rPr>
          <w:i/>
          <w:iCs/>
        </w:rPr>
        <w:t>et al</w:t>
      </w:r>
      <w:r>
        <w:t xml:space="preserve"> 2010, Besnard </w:t>
      </w:r>
      <w:r>
        <w:rPr>
          <w:i/>
          <w:iCs/>
        </w:rPr>
        <w:t>et al</w:t>
      </w:r>
      <w:r>
        <w:t xml:space="preserve"> 2018). </w:t>
      </w:r>
      <w:r w:rsidR="00A55ECA">
        <w:t>T</w:t>
      </w:r>
      <w:r>
        <w:t>herefore</w:t>
      </w:r>
      <w:r w:rsidR="00A55ECA">
        <w:t>, it is</w:t>
      </w:r>
      <w:r>
        <w:t xml:space="preserve"> consistent with theory – and with previous research (Luyssaert </w:t>
      </w:r>
      <w:r>
        <w:rPr>
          <w:i/>
          <w:iCs/>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hese forests are older secondary </w:t>
      </w:r>
      <w:r>
        <w:lastRenderedPageBreak/>
        <w:t>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2E62DB40" w:rsidR="00E16356" w:rsidRDefault="00AF1D8C">
      <w:pPr>
        <w:pStyle w:val="BodyText"/>
      </w:pPr>
      <w:r>
        <w:t xml:space="preserve">In contrast to C fluxes and biomass accumulation rates in regrowth forests, stocks showed less systematic variation across biomes (c.f. Fig. 1). For aboveground biomass, which is the variable in </w:t>
      </w:r>
      <w:r>
        <w:rPr>
          <w:i/>
          <w:iCs/>
        </w:rPr>
        <w:t>ForC</w:t>
      </w:r>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iCs/>
        </w:rPr>
        <w:t>et al</w:t>
      </w:r>
      <w:r>
        <w:t xml:space="preserve"> 2016). The highest-biomass forests on Earth are, however, found in coastal temperate climates of both the southern and northern hemisphere</w:t>
      </w:r>
      <w:r w:rsidR="007B670B">
        <w:t>s</w:t>
      </w:r>
      <w:r>
        <w:t xml:space="preserve"> (Figs. 1, 8a, Keith </w:t>
      </w:r>
      <w:r>
        <w:rPr>
          <w:i/>
          <w:iCs/>
        </w:rPr>
        <w:t>et al</w:t>
      </w:r>
      <w:r>
        <w:t xml:space="preserve"> 2009, Smithwick </w:t>
      </w:r>
      <w:r>
        <w:rPr>
          <w:i/>
          <w:iCs/>
        </w:rPr>
        <w:t>et al</w:t>
      </w:r>
      <w:r>
        <w:t xml:space="preserve"> 2002, Hu </w:t>
      </w:r>
      <w:r>
        <w:rPr>
          <w:i/>
          <w:iCs/>
        </w:rPr>
        <w:t>et al</w:t>
      </w:r>
      <w:r>
        <w:t xml:space="preserve"> 2016, Larjavaara and Muller-Landau 2012). Disproportionate representation of forests in one such region–the US Pacific Northwest–inflated estimates of temperate conifer fluxes and stocks for some variables and was responsible for </w:t>
      </w:r>
      <w:r w:rsidR="007B670B">
        <w:t>all</w:t>
      </w:r>
      <w:r>
        <w:t xml:space="preserve"> the anomalous results described here (e.g., lack of complete C budget closure, </w:t>
      </w:r>
      <w:r w:rsidR="007B670B">
        <w:t xml:space="preserve">an </w:t>
      </w:r>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represents </w:t>
      </w:r>
      <w:r w:rsidR="007B670B">
        <w:t>most</w:t>
      </w:r>
      <w:r>
        <w:t xml:space="preserve"> forested area</w:t>
      </w:r>
      <w:r w:rsidR="007B670B">
        <w:t>s</w:t>
      </w:r>
      <w:r>
        <w:t xml:space="preserve"> within a biome.</w:t>
      </w:r>
    </w:p>
    <w:p w14:paraId="7896D5D7" w14:textId="77777777" w:rsidR="00E16356" w:rsidRDefault="00AF1D8C">
      <w:pPr>
        <w:pStyle w:val="BodyText"/>
      </w:pPr>
      <w:r>
        <w:t xml:space="preserve">Whereas aboveground biomass can be remotely sensed (albeit with significant uncertainties, Ploton </w:t>
      </w:r>
      <w:r>
        <w:rPr>
          <w:i/>
          <w:iCs/>
        </w:rPr>
        <w:t>et al</w:t>
      </w:r>
      <w:r>
        <w:t xml:space="preserve"> 2020) and receives significant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iCs/>
        </w:rPr>
        <w:t>ForC</w:t>
      </w:r>
      <w:r>
        <w:t xml:space="preserve"> coverage of </w:t>
      </w:r>
      <m:oMath>
        <m:r>
          <w:rPr>
            <w:rFonts w:ascii="Cambria Math" w:hAnsi="Cambria Math"/>
          </w:rPr>
          <m:t>OL</m:t>
        </m:r>
      </m:oMath>
      <w:r>
        <w:t xml:space="preserve"> stocks is more comprehensive, revealing no significant differences across temperate and </w:t>
      </w:r>
      <w:r>
        <w:lastRenderedPageBreak/>
        <w:t xml:space="preserve">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13" w:name="age-trends-in-c-cycling"/>
      <w:bookmarkEnd w:id="12"/>
      <w:r>
        <w:t>Age trends in C cycling</w:t>
      </w:r>
    </w:p>
    <w:p w14:paraId="27336A0D" w14:textId="206BE529" w:rsidR="00E16356" w:rsidRDefault="00AF1D8C">
      <w:pPr>
        <w:pStyle w:val="FirstParagraph"/>
      </w:pPr>
      <w:r>
        <w:t xml:space="preserve">Our study reveals that most autotrophic C fluxes quickly increase and then decelerate as stands age (Figs. 7, 9), consistent with </w:t>
      </w:r>
      <w:r w:rsidR="007B670B">
        <w:t xml:space="preserve">the </w:t>
      </w:r>
      <w:r>
        <w:t xml:space="preserve">current understanding of age trends in forest C cycling (Fig. 1; e.g., Anderson-Teixeira </w:t>
      </w:r>
      <w:r>
        <w:rPr>
          <w:i/>
          <w:iCs/>
        </w:rPr>
        <w:t>et al</w:t>
      </w:r>
      <w:r>
        <w:t xml:space="preserve"> 2013, Amiro </w:t>
      </w:r>
      <w:r>
        <w:rPr>
          <w:i/>
          <w:iCs/>
        </w:rPr>
        <w:t>et al</w:t>
      </w:r>
      <w:r>
        <w:t xml:space="preserve"> 2010, Magnani </w:t>
      </w:r>
      <w:r>
        <w:rPr>
          <w:i/>
          <w:iCs/>
        </w:rPr>
        <w:t>et al</w:t>
      </w:r>
      <w:r>
        <w:t xml:space="preserve"> 2007). While limited records in very young (</w:t>
      </w:r>
      <w:r w:rsidRPr="00E874E4">
        <w:t>i.e</w:t>
      </w:r>
      <w:r>
        <w:rPr>
          <w:i/>
          <w:iCs/>
        </w:rPr>
        <w:t>.</w:t>
      </w:r>
      <w:r>
        <w:t>, &lt;5 year</w:t>
      </w:r>
      <w:r w:rsidR="007B670B">
        <w:t>s</w:t>
      </w:r>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r w:rsidR="00BB796D">
        <w:t>,</w:t>
      </w:r>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Ribeiro-Kumara </w:t>
      </w:r>
      <w:r>
        <w:rPr>
          <w:i/>
          <w:iCs/>
        </w:rPr>
        <w:t>et al</w:t>
      </w:r>
      <w:r>
        <w:t xml:space="preserve"> 2020, Maurer </w:t>
      </w:r>
      <w:r>
        <w:rPr>
          <w:i/>
          <w:iCs/>
        </w:rPr>
        <w:t>et al</w:t>
      </w:r>
      <w:r>
        <w:t xml:space="preserve"> 2016, Bond-Lamberty </w:t>
      </w:r>
      <w:r>
        <w:rPr>
          <w:i/>
          <w:iCs/>
        </w:rPr>
        <w:t>et al</w:t>
      </w:r>
      <w:r>
        <w:t xml:space="preserve"> 2004), with the latter being strongly dependent upon the type of stand initiating disturbance (discussed below). </w:t>
      </w:r>
      <w:r w:rsidR="00E874E4">
        <w:t>This study</w:t>
      </w:r>
      <w:r>
        <w:t xml:space="preserve"> detect</w:t>
      </w:r>
      <w:r w:rsidR="00BB796D">
        <w:t>s</w:t>
      </w:r>
      <w:r>
        <w:t xml:space="preserve">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l</w:t>
      </w:r>
      <w:r>
        <w:t xml:space="preserve"> 2011).</w:t>
      </w:r>
    </w:p>
    <w:p w14:paraId="7A782A5E" w14:textId="08C8EA44" w:rsidR="00E16356" w:rsidRDefault="00AF1D8C">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Pregitzer and Euskirchen 2004, Baldocchi </w:t>
      </w:r>
      <w:r>
        <w:rPr>
          <w:i/>
          <w:iCs/>
        </w:rPr>
        <w:t>et al</w:t>
      </w:r>
      <w:r>
        <w:t xml:space="preserve"> 2001, Luyssaert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Luyssaert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iCs/>
        </w:rPr>
        <w:t>et al</w:t>
      </w:r>
      <w:r>
        <w:t xml:space="preserve"> 2008, McGarvey </w:t>
      </w:r>
      <w:r>
        <w:rPr>
          <w:i/>
          <w:iCs/>
        </w:rPr>
        <w:t>et al</w:t>
      </w:r>
      <w:r>
        <w:t xml:space="preserve"> 2014, Lichstein </w:t>
      </w:r>
      <w:r>
        <w:rPr>
          <w:i/>
          <w:iCs/>
        </w:rPr>
        <w:t>et al</w:t>
      </w:r>
      <w:r>
        <w:t xml:space="preserve"> 2009). Additional data, including age trends of deadwood, the organic layer, and soil C will be important to parsing the timing and exten</w:t>
      </w:r>
      <w:r w:rsidR="00BB796D">
        <w:t>t</w:t>
      </w:r>
      <w:r>
        <w:t xml:space="preserve"> of an age-related </w:t>
      </w:r>
      <m:oMath>
        <m:r>
          <w:rPr>
            <w:rFonts w:ascii="Cambria Math" w:hAnsi="Cambria Math"/>
          </w:rPr>
          <m:t>NEP</m:t>
        </m:r>
      </m:oMath>
      <w:r>
        <w:t xml:space="preserve"> decrease across forest biomes.</w:t>
      </w:r>
    </w:p>
    <w:p w14:paraId="6EFE5A72" w14:textId="1ECFDE50" w:rsidR="00E16356" w:rsidRDefault="00AF1D8C">
      <w:pPr>
        <w:pStyle w:val="BodyText"/>
      </w:pPr>
      <w:r>
        <w:t xml:space="preserve">In ter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contrasting with more variable age trends in deadwood and the organic layer (Fig. 9). The latter depend</w:t>
      </w:r>
      <w:r w:rsidR="00BB796D">
        <w:t>s</w:t>
      </w:r>
      <w:r>
        <w:t xml:space="preserve"> strongly on the type of disturbance. Disturbances that remove most woody </w:t>
      </w:r>
      <w:r>
        <w:lastRenderedPageBreak/>
        <w:t xml:space="preserve">material (e.g., clearcut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iCs/>
        </w:rPr>
        <w:t>et al</w:t>
      </w:r>
      <w:r>
        <w:t xml:space="preserve"> 2002). Further study and synthesis of non-living C stocks across biomes, stand ages, and disturbance types will be valuable </w:t>
      </w:r>
      <w:r w:rsidR="00BB796D">
        <w:t>in</w:t>
      </w:r>
      <w:r>
        <w:t xml:space="preserve"> giving a more comprehensive picture.</w:t>
      </w:r>
    </w:p>
    <w:p w14:paraId="2EE0C2D3" w14:textId="77777777" w:rsidR="00E16356" w:rsidRDefault="00AF1D8C">
      <w:pPr>
        <w:pStyle w:val="Heading3"/>
      </w:pPr>
      <w:bookmarkStart w:id="14" w:name="c-variable-coverage-and-budget-closure"/>
      <w:bookmarkEnd w:id="13"/>
      <w:r>
        <w:t>C variable coverage and budget closure</w:t>
      </w:r>
    </w:p>
    <w:p w14:paraId="7F9ED26B" w14:textId="0033444A" w:rsidR="00E16356" w:rsidRDefault="00AF1D8C">
      <w:pPr>
        <w:pStyle w:val="FirstParagraph"/>
      </w:pPr>
      <w:r>
        <w:t xml:space="preserve">The large number of C cycle variables covered by ForC, and the relatively high consistency among them (Figs. 3-6, 9), provide confidence that our reported mature forest means provide useful baselines for </w:t>
      </w:r>
      <w:r w:rsidR="00BB796D">
        <w:t>analysis. The</w:t>
      </w:r>
      <w:r>
        <w:t xml:space="preserve"> caveats</w:t>
      </w:r>
      <w:r w:rsidR="00BB796D">
        <w:t xml:space="preserve"> being</w:t>
      </w:r>
      <w:r>
        <w:t xml:space="preserve"> that they are unlikely to be accurate representations of C cycling for any particular forest, and that these sample means almost certainly do not represent true biome means (</w:t>
      </w:r>
      <w:r w:rsidR="00BB796D">
        <w:t>specifically</w:t>
      </w:r>
      <w:r>
        <w:t xml:space="preserve"> for temperate conifer forests where high-biomass stands are over-represented in </w:t>
      </w:r>
      <w:r>
        <w:rPr>
          <w:i/>
          <w:iCs/>
        </w:rPr>
        <w:t>ForC</w:t>
      </w:r>
      <w:r>
        <w:t>).</w:t>
      </w:r>
    </w:p>
    <w:p w14:paraId="0AFB54CD" w14:textId="66432B16" w:rsidR="00E16356" w:rsidRDefault="00AF1D8C">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ndard deviations within each biome are high; as a result, the standard for C closure is relatively loose (</w:t>
      </w:r>
      <w:r>
        <w:rPr>
          <w:i/>
          <w:iCs/>
        </w:rPr>
        <w:t>c.f.</w:t>
      </w:r>
      <w:r>
        <w:t xml:space="preserve"> Houghton 2020). The one instance where the C budgets do not close according to our criteria is likely due to differences in the representation of forest types (</w:t>
      </w:r>
      <w:r w:rsidRPr="00E874E4">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proofErr w:type="spellStart"/>
      <w:r>
        <w:rPr>
          <w:i/>
          <w:iCs/>
        </w:rPr>
        <w:t>ForC</w:t>
      </w:r>
      <w:proofErr w:type="spellEnd"/>
      <w:r>
        <w:t xml:space="preserve"> gives a roughly consistent picture of C cycling within biomes for mature forests. This is an important and useful test because it allows for consistency checks within the C cycle, for example</w:t>
      </w:r>
      <w:r w:rsidR="00516A7A">
        <w:t>,</w:t>
      </w:r>
      <w:r>
        <w:t xml:space="preserve"> leveraging separate and </w:t>
      </w:r>
      <w:r w:rsidR="00E874E4">
        <w:t>independently measured</w:t>
      </w:r>
      <w:r>
        <w:t xml:space="preserve"> fluxes to constrain errors in another (Phillips </w:t>
      </w:r>
      <w:r>
        <w:rPr>
          <w:i/>
          <w:iCs/>
        </w:rPr>
        <w:t>et al</w:t>
      </w:r>
      <w:r>
        <w:t xml:space="preserve"> 2017, Williams </w:t>
      </w:r>
      <w:r>
        <w:rPr>
          <w:i/>
          <w:iCs/>
        </w:rPr>
        <w:t>et al</w:t>
      </w:r>
      <w:r>
        <w:t xml:space="preserve"> 2014, Harmon </w:t>
      </w:r>
      <w:r>
        <w:rPr>
          <w:i/>
          <w:iCs/>
        </w:rPr>
        <w:t>et al</w:t>
      </w:r>
      <w:r>
        <w:t xml:space="preserve"> 2011), or producing internally consistent global data products (Wang </w:t>
      </w:r>
      <w:r>
        <w:rPr>
          <w:i/>
          <w:iCs/>
        </w:rPr>
        <w:t>et al</w:t>
      </w:r>
      <w:r>
        <w:t xml:space="preserve"> 2018).</w:t>
      </w:r>
    </w:p>
    <w:p w14:paraId="66F0EEBF" w14:textId="008B073A" w:rsidR="00E16356" w:rsidRDefault="00AF1D8C">
      <w:pPr>
        <w:pStyle w:val="BodyText"/>
      </w:pPr>
      <w:r>
        <w:t>In contrast, age trends for young forests generally remain less clearly defined. In large part, this is because their data records remain relatively sparse (</w:t>
      </w:r>
      <w:r w:rsidRPr="00E874E4">
        <w:t>i.e</w:t>
      </w:r>
      <w:r>
        <w:rPr>
          <w:i/>
          <w:iCs/>
        </w:rPr>
        <w:t>.</w:t>
      </w:r>
      <w:r>
        <w:t xml:space="preserve">, have </w:t>
      </w:r>
      <w:r w:rsidR="00516A7A">
        <w:t xml:space="preserve">a </w:t>
      </w:r>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r w:rsidR="00516A7A">
        <w:t>.</w:t>
      </w:r>
      <w:r>
        <w:t xml:space="preserve"> While this review provides </w:t>
      </w:r>
      <w:r w:rsidR="00516A7A">
        <w:t>the</w:t>
      </w:r>
      <w:r>
        <w:t xml:space="preserve"> first analysis of age trends in forest C cycling for multiple variables at a global scale, improved resolution of these trends will require additional data.</w:t>
      </w:r>
    </w:p>
    <w:p w14:paraId="44041105" w14:textId="70A0DB8A" w:rsidR="00E16356" w:rsidRDefault="00AF1D8C">
      <w:pPr>
        <w:pStyle w:val="BodyText"/>
      </w:pPr>
      <w:r>
        <w:t>There are</w:t>
      </w:r>
      <w:r w:rsidR="00516A7A">
        <w:t>,</w:t>
      </w:r>
      <w:r>
        <w:t xml:space="preserve"> of course</w:t>
      </w:r>
      <w:r w:rsidR="00516A7A">
        <w:t>,</w:t>
      </w:r>
      <w:r>
        <w:t xml:space="preserve"> notable holes in the ForC variable coverage that limit the scope of our inferences here. Notably, </w:t>
      </w:r>
      <w:proofErr w:type="spellStart"/>
      <w:r>
        <w:rPr>
          <w:i/>
          <w:iCs/>
        </w:rPr>
        <w:t>ForC</w:t>
      </w:r>
      <w:proofErr w:type="spellEnd"/>
      <w:r>
        <w:t xml:space="preserve"> currently has sparse–if any–coverage of fluxes to herbivores 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w:lastRenderedPageBreak/>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 Köchy </w:t>
      </w:r>
      <w:r>
        <w:rPr>
          <w:i/>
          <w:iCs/>
        </w:rPr>
        <w:t>et al</w:t>
      </w:r>
      <w:r>
        <w:t xml:space="preserve"> 2015). </w:t>
      </w:r>
      <w:r>
        <w:rPr>
          <w:i/>
          <w:iCs/>
        </w:rPr>
        <w:t>ForC</w:t>
      </w:r>
      <w:r>
        <w:t xml:space="preserve"> is not intended to replace databases that are specialized for particular parts of the C cycle analyses, </w:t>
      </w:r>
      <w:r w:rsidR="00516A7A">
        <w:t>for example</w:t>
      </w:r>
      <w:r>
        <w:t xml:space="preserve">, aboveground biomass (Spawn </w:t>
      </w:r>
      <w:r>
        <w:rPr>
          <w:i/>
          <w:iCs/>
        </w:rPr>
        <w:t>et al</w:t>
      </w:r>
      <w:r>
        <w:t xml:space="preserve"> 2020), land-atmosphere fluxes (Baldocchi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2BF95106" w:rsidR="00E16356" w:rsidRDefault="00AF1D8C">
      <w:pPr>
        <w:pStyle w:val="BodyText"/>
      </w:pPr>
      <w:r>
        <w:t xml:space="preserve">Importantly, </w:t>
      </w:r>
      <w:r>
        <w:rPr>
          <w:i/>
          <w:iCs/>
        </w:rPr>
        <w:t>ForC</w:t>
      </w:r>
      <w:r>
        <w:t xml:space="preserve"> and the analyses presented here cover the forests that have received research attention, which </w:t>
      </w:r>
      <w:r w:rsidR="00516A7A">
        <w:t>is</w:t>
      </w:r>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Xu and Shang 2016, Schimel </w:t>
      </w:r>
      <w:r>
        <w:rPr>
          <w:i/>
          <w:iCs/>
        </w:rPr>
        <w:t>et al</w:t>
      </w:r>
      <w:r>
        <w:t xml:space="preserve"> 2015).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 forest C cycling (e.g., Chaplin-Kramer </w:t>
      </w:r>
      <w:r>
        <w:rPr>
          <w:i/>
          <w:iCs/>
        </w:rPr>
        <w:t>et al</w:t>
      </w:r>
      <w:r>
        <w:t xml:space="preserve"> 2015, Remy </w:t>
      </w:r>
      <w:r>
        <w:rPr>
          <w:i/>
          <w:iCs/>
        </w:rPr>
        <w:t>et al</w:t>
      </w:r>
      <w:r>
        <w:t xml:space="preserve"> 2016, Reinmann and Hutyra 2017, Smith </w:t>
      </w:r>
      <w:r>
        <w:rPr>
          <w:i/>
          <w:iCs/>
        </w:rPr>
        <w:t>et al</w:t>
      </w:r>
      <w:r>
        <w:t xml:space="preserve"> 2019, Reinmann </w:t>
      </w:r>
      <w:r>
        <w:rPr>
          <w:i/>
          <w:iCs/>
        </w:rPr>
        <w:t>et al</w:t>
      </w:r>
      <w:r>
        <w:t xml:space="preserve"> 2020, Ordway and Asner 2020). Partial logging and other forms of non- stand clearing anthropogenic disturbance also alter forest C cycling (e.g., Huang and Asner 2010, Piponiot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r w:rsidR="006721A9">
        <w:t>. Y</w:t>
      </w:r>
      <w:r>
        <w:t xml:space="preserve">et their representation in models, sustainability assessments, and C accounting systems is critical to </w:t>
      </w:r>
      <w:r w:rsidR="006721A9">
        <w:t xml:space="preserve">an </w:t>
      </w:r>
      <w:r>
        <w:t xml:space="preserve">accurate accounting of C cycling in Earth’s forests (e.g., Huang and Asner 2010, Reinmann and Hutyra 2017, Smith </w:t>
      </w:r>
      <w:r>
        <w:rPr>
          <w:i/>
          <w:iCs/>
        </w:rPr>
        <w:t>et al</w:t>
      </w:r>
      <w:r>
        <w:t xml:space="preserve"> 2019, Piponiot </w:t>
      </w:r>
      <w:r>
        <w:rPr>
          <w:i/>
          <w:iCs/>
        </w:rPr>
        <w:t>et al</w:t>
      </w:r>
      <w:r>
        <w:t xml:space="preserve"> 2019).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15" w:name="Xe274d8bfc31d8f186374f5425705e4c8c528185"/>
      <w:bookmarkEnd w:id="14"/>
      <w:r>
        <w:t>Relevance for climate change prediction and mitigation</w:t>
      </w:r>
    </w:p>
    <w:p w14:paraId="7165832E" w14:textId="7FA12FEB"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meet two </w:t>
      </w:r>
      <w:r w:rsidR="006721A9">
        <w:t>significant</w:t>
      </w:r>
      <w:r>
        <w:t xml:space="preserve"> challenges.</w:t>
      </w:r>
    </w:p>
    <w:p w14:paraId="5E665E77" w14:textId="4A28BE74" w:rsidR="00E16356" w:rsidRDefault="00AF1D8C">
      <w:pPr>
        <w:pStyle w:val="BodyText"/>
      </w:pPr>
      <w:r>
        <w:t>First, improved representation of forest C cycling in models is essential to improving predictions of the future course of climate change</w:t>
      </w:r>
      <w:r w:rsidR="006721A9">
        <w:t>. B</w:t>
      </w:r>
      <w:r>
        <w:t>y definition</w:t>
      </w:r>
      <w:r w:rsidR="006721A9">
        <w:t>,</w:t>
      </w:r>
      <w:r>
        <w:t xml:space="preserve"> future projections extend our existing observations and understanding to conditions that do not currently exist on Earth (McDowell </w:t>
      </w:r>
      <w:r>
        <w:rPr>
          <w:i/>
          <w:iCs/>
        </w:rPr>
        <w:t>et al</w:t>
      </w:r>
      <w:r>
        <w:t xml:space="preserve"> 2018, Bonan and Doney 2018, Gustafson </w:t>
      </w:r>
      <w:r>
        <w:rPr>
          <w:i/>
          <w:iCs/>
        </w:rPr>
        <w:t>et al</w:t>
      </w:r>
      <w:r>
        <w:t xml:space="preserve"> 2018). To ensure that models are giving the right answers for the right reasons (Sulman </w:t>
      </w:r>
      <w:r>
        <w:rPr>
          <w:i/>
          <w:iCs/>
        </w:rPr>
        <w:t>et al</w:t>
      </w:r>
      <w:r>
        <w:t xml:space="preserve"> 2018), it is important to benchmark against multiple components of the C cycle that are internally consistent with each other (Collier </w:t>
      </w:r>
      <w:r>
        <w:rPr>
          <w:i/>
          <w:iCs/>
        </w:rPr>
        <w:t>et al</w:t>
      </w:r>
      <w:r>
        <w:t xml:space="preserve"> 2018, Wang </w:t>
      </w:r>
      <w:r>
        <w:rPr>
          <w:i/>
          <w:iCs/>
        </w:rPr>
        <w:t>et al</w:t>
      </w:r>
      <w:r>
        <w:t xml:space="preserve"> 2018). </w:t>
      </w:r>
      <w:r>
        <w:rPr>
          <w:i/>
          <w:iCs/>
        </w:rPr>
        <w:t>ForC</w:t>
      </w:r>
      <w:r>
        <w:t xml:space="preserve">’s tens of thousands of records are readily available in a standardized format, along with all code used in the </w:t>
      </w:r>
      <w:r>
        <w:lastRenderedPageBreak/>
        <w:t>analyses presented here</w:t>
      </w:r>
      <w:r w:rsidR="006721A9">
        <w:t>. W</w:t>
      </w:r>
      <w:r>
        <w:t xml:space="preserve">e recommend that researchers use these resources to identify and summarize data specific to the analysis at hand. Integration of </w:t>
      </w:r>
      <w:r>
        <w:rPr>
          <w:i/>
          <w:iCs/>
        </w:rPr>
        <w:t>ForC</w:t>
      </w:r>
      <w:r>
        <w:t xml:space="preserve"> with models will be valuable to improving the accuracy and reliability of models (Fer </w:t>
      </w:r>
      <w:r>
        <w:rPr>
          <w:i/>
          <w:iCs/>
        </w:rPr>
        <w:t>et al</w:t>
      </w:r>
      <w:r>
        <w:t xml:space="preserve"> 2021).</w:t>
      </w:r>
    </w:p>
    <w:p w14:paraId="1842E4A8" w14:textId="181F4787" w:rsidR="00E16356" w:rsidRDefault="00AF1D8C">
      <w:pPr>
        <w:pStyle w:val="BodyText"/>
      </w:pPr>
      <w:r>
        <w:t xml:space="preserve">Second, </w:t>
      </w:r>
      <w:r>
        <w:rPr>
          <w:i/>
          <w:iCs/>
        </w:rPr>
        <w:t>ForC</w:t>
      </w:r>
      <w:r>
        <w:t xml:space="preserve"> can serve as a pipeline through which information can flow efficiently from forest researchers to decision-makers to implement forest conservation strategies at global, national, or landscape scales. This is already happening: </w:t>
      </w:r>
      <w:r>
        <w:rPr>
          <w:i/>
          <w:iCs/>
        </w:rPr>
        <w:t>ForC</w:t>
      </w:r>
      <w:r>
        <w:t xml:space="preserve"> has contributed to updating the IPCC guidelines for carbon accounting in forests (IPCC 2019, Requena Suarez </w:t>
      </w:r>
      <w:r>
        <w:rPr>
          <w:i/>
          <w:iCs/>
        </w:rPr>
        <w:t>et al</w:t>
      </w:r>
      <w:r>
        <w:t xml:space="preserve"> 2019), mapping C accumulation potential from natural forest regrowth globally (Cook-Patton </w:t>
      </w:r>
      <w:r>
        <w:rPr>
          <w:i/>
          <w:iCs/>
        </w:rPr>
        <w:t>et al</w:t>
      </w:r>
      <w:r>
        <w:t xml:space="preserve"> 2020), and informing ecosystem conservation priorities (Goldstein </w:t>
      </w:r>
      <w:r>
        <w:rPr>
          <w:i/>
          <w:iCs/>
        </w:rPr>
        <w:t>et al</w:t>
      </w:r>
      <w:r>
        <w:t xml:space="preserve"> 2020).</w:t>
      </w:r>
    </w:p>
    <w:p w14:paraId="594ACA4F" w14:textId="5BB545DB" w:rsidR="00E16356" w:rsidRDefault="00AF1D8C">
      <w:pPr>
        <w:pStyle w:val="BodyText"/>
      </w:pPr>
      <w:r>
        <w:t>It is also interesting to consider the complementary utility of global-scale but spatially discontinuous databases such as ForC and wall-to-wall remote sensing products. The latter provide</w:t>
      </w:r>
      <w:r w:rsidR="006721A9">
        <w:t>s</w:t>
      </w:r>
      <w:r>
        <w:t xml:space="preserve"> insight into aboveground carbon stocks but less constraint on belowground stocks or carbon fluxes in general (Bond-Lamberty </w:t>
      </w:r>
      <w:r>
        <w:rPr>
          <w:i/>
          <w:iCs/>
        </w:rPr>
        <w:t>et al</w:t>
      </w:r>
      <w:r>
        <w:t xml:space="preserve"> 2016, Anav </w:t>
      </w:r>
      <w:r>
        <w:rPr>
          <w:i/>
          <w:iCs/>
        </w:rPr>
        <w:t>et al</w:t>
      </w:r>
      <w:r>
        <w:t xml:space="preserve"> 2015). Combining observational data and remote observations may provide a much more comprehensive and accurate picture of global forest C cycling, particularly when used in formal data assimilation systems (Konings </w:t>
      </w:r>
      <w:r>
        <w:rPr>
          <w:i/>
          <w:iCs/>
        </w:rPr>
        <w:t>et al</w:t>
      </w:r>
      <w:r>
        <w:t xml:space="preserve"> 2019, Liu </w:t>
      </w:r>
      <w:r>
        <w:rPr>
          <w:i/>
          <w:iCs/>
        </w:rPr>
        <w:t>et al</w:t>
      </w:r>
      <w:r>
        <w:t xml:space="preserve"> 2018).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Schepaschenko </w:t>
      </w:r>
      <w:r>
        <w:rPr>
          <w:i/>
          <w:iCs/>
        </w:rPr>
        <w:t>et al</w:t>
      </w:r>
      <w:r>
        <w:t xml:space="preserve"> 2019, Chave </w:t>
      </w:r>
      <w:r>
        <w:rPr>
          <w:i/>
          <w:iCs/>
        </w:rPr>
        <w:t>et al</w:t>
      </w:r>
      <w:r>
        <w:t xml:space="preserve"> 2019),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Song </w:t>
      </w:r>
      <w:r>
        <w:rPr>
          <w:i/>
          <w:iCs/>
        </w:rPr>
        <w:t>et al</w:t>
      </w:r>
      <w:r>
        <w:t xml:space="preserve"> 2018, Curtis </w:t>
      </w:r>
      <w:r>
        <w:rPr>
          <w:i/>
          <w:iCs/>
        </w:rPr>
        <w:t>et al</w:t>
      </w:r>
      <w:r>
        <w:t xml:space="preserve"> 2018). Ground-based data such as </w:t>
      </w:r>
      <w:r>
        <w:rPr>
          <w:i/>
          <w:iCs/>
        </w:rPr>
        <w:t>ForC</w:t>
      </w:r>
      <w:r>
        <w:t xml:space="preserve"> are therefore valuable in defining age-based trajectories in biomass, as in Cook-Patton </w:t>
      </w:r>
      <w:r>
        <w:rPr>
          <w:i/>
          <w:iCs/>
        </w:rPr>
        <w:t>et al</w:t>
      </w:r>
      <w:r>
        <w:t xml:space="preserve"> (2020), thus constraining variables such as carbon sink potential (Luyssaert </w:t>
      </w:r>
      <w:r>
        <w:rPr>
          <w:i/>
          <w:iCs/>
        </w:rPr>
        <w:t>et al</w:t>
      </w:r>
      <w:r>
        <w:t xml:space="preserve"> 2008).</w:t>
      </w:r>
    </w:p>
    <w:p w14:paraId="25402B44" w14:textId="77777777" w:rsidR="00E16356" w:rsidRDefault="00AF1D8C">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Liu </w:t>
      </w:r>
      <w:r>
        <w:rPr>
          <w:i/>
          <w:iCs/>
        </w:rPr>
        <w:t>et al</w:t>
      </w:r>
      <w:r>
        <w:t xml:space="preserve"> 2018) typically compute respiration as residuals of all other terms (Bond-Lamberty </w:t>
      </w:r>
      <w:r>
        <w:rPr>
          <w:i/>
          <w:iCs/>
        </w:rPr>
        <w:t>et al</w:t>
      </w:r>
      <w:r>
        <w:t xml:space="preserve"> 2016, Harmon </w:t>
      </w:r>
      <w:r>
        <w:rPr>
          <w:i/>
          <w:iCs/>
        </w:rPr>
        <w:t>et al</w:t>
      </w:r>
      <w:r>
        <w:t xml:space="preserve"> 2011). This means that the errors on respiration outputs are likely to be large and certainly poorly constrained, offering a unique opportunity for databases such as ForC and SRDB (Jian </w:t>
      </w:r>
      <w:r>
        <w:rPr>
          <w:i/>
          <w:iCs/>
        </w:rPr>
        <w:t>et al</w:t>
      </w:r>
      <w:r>
        <w:t xml:space="preserve"> 2020) to provide observational benchmarks. For example, Konings </w:t>
      </w:r>
      <w:r>
        <w:rPr>
          <w:i/>
          <w:iCs/>
        </w:rPr>
        <w:t>et al</w:t>
      </w:r>
      <w:r>
        <w:t xml:space="preserve"> (2019) produced a top-down estimate of global heterotrophic respiration that can both be compared with extant bottom-up estimates (Bond-Lamberty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16" w:name="conclusions"/>
      <w:bookmarkEnd w:id="15"/>
      <w:r>
        <w:t>Conclusions</w:t>
      </w:r>
    </w:p>
    <w:p w14:paraId="108D7D26" w14:textId="0A53F1A0" w:rsidR="00E16356" w:rsidRDefault="00AF1D8C">
      <w:pPr>
        <w:pStyle w:val="FirstParagraph"/>
      </w:pPr>
      <w:r>
        <w:t xml:space="preserve">As climate change accelerates, understanding and managing the carbon dynamics of forests– including dynamics and fluxes that </w:t>
      </w:r>
      <w:r w:rsidR="006721A9">
        <w:t xml:space="preserve">satellites </w:t>
      </w:r>
      <w:r>
        <w:t xml:space="preserve">cannot observe–is critical to forecasting, mitigation, and adaptation. The C data in </w:t>
      </w:r>
      <w:r>
        <w:rPr>
          <w:i/>
          <w:iCs/>
        </w:rPr>
        <w:t>ForC</w:t>
      </w:r>
      <w:r>
        <w:t xml:space="preserve">, as summarized here, are 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w:t>
      </w:r>
      <w:r>
        <w:lastRenderedPageBreak/>
        <w:t xml:space="preserve">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w:t>
      </w:r>
      <w:r w:rsidR="006721A9">
        <w:t>.</w:t>
      </w:r>
      <w:r>
        <w:t xml:space="preserve"> </w:t>
      </w:r>
      <w:r w:rsidR="006721A9">
        <w:t>W</w:t>
      </w:r>
      <w:r>
        <w:t xml:space="preserve">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18).</w:t>
      </w:r>
    </w:p>
    <w:p w14:paraId="1F06CB36" w14:textId="77777777" w:rsidR="00E16356" w:rsidRDefault="00AF1D8C">
      <w:pPr>
        <w:pStyle w:val="Heading2"/>
      </w:pPr>
      <w:bookmarkStart w:id="17" w:name="acknowledgements"/>
      <w:bookmarkEnd w:id="11"/>
      <w:bookmarkEnd w:id="16"/>
      <w:r>
        <w:t>Acknowledgements</w:t>
      </w:r>
    </w:p>
    <w:p w14:paraId="62AE9721" w14:textId="77777777" w:rsidR="00E16356" w:rsidRDefault="00AF1D8C">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18" w:name="data-availability-statement"/>
      <w:bookmarkEnd w:id="17"/>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19">
        <w:r>
          <w:rPr>
            <w:rStyle w:val="Hyperlink"/>
          </w:rPr>
          <w:t>https://github.com/forc-db/ForC</w:t>
        </w:r>
      </w:hyperlink>
      <w:r>
        <w:t>), where many will be updated as the database develops.</w:t>
      </w:r>
    </w:p>
    <w:p w14:paraId="4F1F315A" w14:textId="77777777" w:rsidR="00E16356" w:rsidRDefault="00AF1D8C">
      <w:pPr>
        <w:pStyle w:val="Heading2"/>
      </w:pPr>
      <w:bookmarkStart w:id="19" w:name="references"/>
      <w:bookmarkEnd w:id="18"/>
      <w:r>
        <w:t>References</w:t>
      </w:r>
    </w:p>
    <w:p w14:paraId="7AB5167E" w14:textId="77777777" w:rsidR="00E16356" w:rsidRDefault="00AF1D8C">
      <w:pPr>
        <w:pStyle w:val="Bibliography"/>
      </w:pPr>
      <w:bookmarkStart w:id="20" w:name="ref-allen_global_2002"/>
      <w:bookmarkStart w:id="21"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22" w:name="ref-amiro_ecosystem_2010"/>
      <w:bookmarkEnd w:id="20"/>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25A49F77" w14:textId="77777777" w:rsidR="00E16356" w:rsidRDefault="00AF1D8C">
      <w:pPr>
        <w:pStyle w:val="Bibliography"/>
      </w:pPr>
      <w:bookmarkStart w:id="23" w:name="ref-anav_spatiotemporal_2015"/>
      <w:bookmarkEnd w:id="22"/>
      <w:r>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24" w:name="ref-andela_humandriven_2017"/>
      <w:bookmarkEnd w:id="23"/>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iCs/>
        </w:rPr>
        <w:t>Science</w:t>
      </w:r>
      <w:r>
        <w:t xml:space="preserve"> </w:t>
      </w:r>
      <w:r>
        <w:rPr>
          <w:b/>
          <w:bCs/>
        </w:rPr>
        <w:t>356</w:t>
      </w:r>
      <w:r>
        <w:t xml:space="preserve"> 1356–62</w:t>
      </w:r>
    </w:p>
    <w:p w14:paraId="3BD00E57" w14:textId="77777777" w:rsidR="00E16356" w:rsidRDefault="00AF1D8C">
      <w:pPr>
        <w:pStyle w:val="Bibliography"/>
      </w:pPr>
      <w:bookmarkStart w:id="25" w:name="ref-anderson_temperaturedependence_2006"/>
      <w:bookmarkEnd w:id="24"/>
      <w:r>
        <w:lastRenderedPageBreak/>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26" w:name="ref-anderson-teixeira_ctfsforestgeo_2015"/>
      <w:bookmarkEnd w:id="25"/>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27" w:name="ref-anderson-teixeira_differential_2011"/>
      <w:bookmarkEnd w:id="26"/>
      <w:r>
        <w:t xml:space="preserve">Anderson-Teixeira K J, Delong J P, Fox A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28" w:name="ref-anderson-teixeira_greenhouse_2011"/>
      <w:bookmarkEnd w:id="27"/>
      <w:r>
        <w:t xml:space="preserve">Anderson-Teixeira K J and DeLucia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29" w:name="ref-anderson-teixeira_altered_2013"/>
      <w:bookmarkEnd w:id="28"/>
      <w:r>
        <w:t xml:space="preserve">Anderson-Teixeira K J, Masters M D, Black C K, Zeri M, Hussain M Z, Bernacchi C J and DeLucia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30" w:name="ref-anderson-teixeira_forc_2018"/>
      <w:bookmarkEnd w:id="29"/>
      <w:r>
        <w:t xml:space="preserve">Anderson-Teixeira K J, Wang M M H, McGarvey J C, Herrmann V, Tepley A J, Bond-Lamberty B and LeBauer D S 2018 ForC :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31" w:name="ref-anderson-teixeira_carbon_2016"/>
      <w:bookmarkEnd w:id="30"/>
      <w:r>
        <w:t xml:space="preserve">Anderson-Teixeira K J, Wang M M H, McGarvey J C and LeBauer D S 2016 Carbon dynamics of mature and regrowth tropical forests derived from a pantropical database (TropForC-db) </w:t>
      </w:r>
      <w:r>
        <w:rPr>
          <w:i/>
          <w:iCs/>
        </w:rPr>
        <w:t>Global Change Biology</w:t>
      </w:r>
      <w:r>
        <w:t xml:space="preserve"> </w:t>
      </w:r>
      <w:r>
        <w:rPr>
          <w:b/>
          <w:bCs/>
        </w:rPr>
        <w:t>22</w:t>
      </w:r>
      <w:r>
        <w:t xml:space="preserve"> 1690–709</w:t>
      </w:r>
    </w:p>
    <w:p w14:paraId="0974982A" w14:textId="77777777" w:rsidR="00E16356" w:rsidRDefault="00AF1D8C">
      <w:pPr>
        <w:pStyle w:val="Bibliography"/>
      </w:pPr>
      <w:bookmarkStart w:id="32" w:name="ref-anderson-teixeira_forcdb_2020"/>
      <w:bookmarkEnd w:id="31"/>
      <w:r>
        <w:t>Anderson-Teixeira K, Herrmann V, CookPatton, Ferson A and Lister K 2020 Forc-db/GROA: Release with Cook-Patton et al. 2020, Nature.</w:t>
      </w:r>
    </w:p>
    <w:p w14:paraId="58FE3442" w14:textId="77777777" w:rsidR="00E16356" w:rsidRDefault="00AF1D8C">
      <w:pPr>
        <w:pStyle w:val="Bibliography"/>
      </w:pPr>
      <w:bookmarkStart w:id="33" w:name="ref-badgley_terrestrial_2019"/>
      <w:bookmarkEnd w:id="32"/>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B27C03D" w14:textId="77777777" w:rsidR="00E16356" w:rsidRDefault="00AF1D8C">
      <w:pPr>
        <w:pStyle w:val="Bibliography"/>
      </w:pPr>
      <w:bookmarkStart w:id="34" w:name="ref-baldocchi_fluxnet_2001"/>
      <w:bookmarkEnd w:id="33"/>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35" w:name="ref-banburymorgan_global_inpress"/>
      <w:bookmarkEnd w:id="34"/>
      <w:r>
        <w:t xml:space="preserve">Banbury Morgan B, Herrmann V, Kunert N, Bond-Lamberty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36" w:name="ref-bates_fitting_2015"/>
      <w:bookmarkEnd w:id="35"/>
      <w:r>
        <w:t xml:space="preserve">Bates D, Mächler M, Bolker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37" w:name="ref-besnard_quantifying_2018"/>
      <w:bookmarkEnd w:id="36"/>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38" w:name="ref-bonan_forests_2008"/>
      <w:bookmarkEnd w:id="37"/>
      <w:r>
        <w:t xml:space="preserve">Bonan G B 2008 Forests and Climate Change: Forcings,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39" w:name="ref-bonan_climate_2018"/>
      <w:bookmarkEnd w:id="38"/>
      <w:r>
        <w:t xml:space="preserve">Bonan G B and Doney S C 2018 Climate, ecosystems, and planetary futures: The challenge to predict life in Earth system models </w:t>
      </w:r>
      <w:r>
        <w:rPr>
          <w:i/>
          <w:iCs/>
        </w:rPr>
        <w:t>Science</w:t>
      </w:r>
      <w:r>
        <w:t xml:space="preserve"> </w:t>
      </w:r>
      <w:r>
        <w:rPr>
          <w:b/>
          <w:bCs/>
        </w:rPr>
        <w:t>359</w:t>
      </w:r>
    </w:p>
    <w:p w14:paraId="66A9645D" w14:textId="77777777" w:rsidR="00E16356" w:rsidRDefault="00AF1D8C">
      <w:pPr>
        <w:pStyle w:val="Bibliography"/>
      </w:pPr>
      <w:bookmarkStart w:id="40" w:name="ref-bonan_model_2019"/>
      <w:bookmarkEnd w:id="39"/>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41" w:name="ref-bond-lamberty_new_2018"/>
      <w:bookmarkEnd w:id="40"/>
      <w:r>
        <w:t xml:space="preserve">Bond-Lamberty B 2018 New Techniques and Data for Understanding the Global Soil Respiration Flux </w:t>
      </w:r>
      <w:r>
        <w:rPr>
          <w:i/>
          <w:iCs/>
        </w:rPr>
        <w:t>Earth’s Future</w:t>
      </w:r>
      <w:r>
        <w:t xml:space="preserve"> </w:t>
      </w:r>
      <w:r>
        <w:rPr>
          <w:b/>
          <w:bCs/>
        </w:rPr>
        <w:t>6</w:t>
      </w:r>
      <w:r>
        <w:t xml:space="preserve"> 1176–80</w:t>
      </w:r>
    </w:p>
    <w:p w14:paraId="367D52C9" w14:textId="77777777" w:rsidR="00E16356" w:rsidRDefault="00AF1D8C">
      <w:pPr>
        <w:pStyle w:val="Bibliography"/>
      </w:pPr>
      <w:bookmarkStart w:id="42" w:name="ref-bond-lamberty_estimating_2016"/>
      <w:bookmarkEnd w:id="41"/>
      <w:r>
        <w:t xml:space="preserve">Bond-Lamberty B, Epron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00DDB8BF" w14:textId="77777777" w:rsidR="00E16356" w:rsidRDefault="00AF1D8C">
      <w:pPr>
        <w:pStyle w:val="Bibliography"/>
      </w:pPr>
      <w:bookmarkStart w:id="43" w:name="ref-bond-lamberty_global_2010"/>
      <w:bookmarkEnd w:id="42"/>
      <w:r>
        <w:t xml:space="preserve">Bond-Lamberty B and Thomson A 2010 A global database of soil respiration data </w:t>
      </w:r>
      <w:r>
        <w:rPr>
          <w:i/>
          <w:iCs/>
        </w:rPr>
        <w:t>Biogeosciences</w:t>
      </w:r>
      <w:r>
        <w:t xml:space="preserve"> </w:t>
      </w:r>
      <w:r>
        <w:rPr>
          <w:b/>
          <w:bCs/>
        </w:rPr>
        <w:t>7</w:t>
      </w:r>
      <w:r>
        <w:t xml:space="preserve"> 1915–26</w:t>
      </w:r>
    </w:p>
    <w:p w14:paraId="5505350D" w14:textId="77777777" w:rsidR="00E16356" w:rsidRDefault="00AF1D8C">
      <w:pPr>
        <w:pStyle w:val="Bibliography"/>
      </w:pPr>
      <w:bookmarkStart w:id="44" w:name="ref-bond-lamberty_contribution_2004"/>
      <w:bookmarkEnd w:id="43"/>
      <w:r>
        <w:t xml:space="preserve">Bond-Lamberty B, Wang C and Gower S T 2004 Contribution of root respiration to soil surface CO2 flux in a boreal black spruce chronosequence </w:t>
      </w:r>
      <w:r>
        <w:rPr>
          <w:i/>
          <w:iCs/>
        </w:rPr>
        <w:t>Tree Physiology</w:t>
      </w:r>
      <w:r>
        <w:t xml:space="preserve"> </w:t>
      </w:r>
      <w:r>
        <w:rPr>
          <w:b/>
          <w:bCs/>
        </w:rPr>
        <w:t>24</w:t>
      </w:r>
      <w:r>
        <w:t xml:space="preserve"> 1387–95</w:t>
      </w:r>
    </w:p>
    <w:p w14:paraId="43D1205F" w14:textId="77777777" w:rsidR="00E16356" w:rsidRDefault="00AF1D8C">
      <w:pPr>
        <w:pStyle w:val="Bibliography"/>
      </w:pPr>
      <w:bookmarkStart w:id="45" w:name="ref-bonner_metaanalytical_2013"/>
      <w:bookmarkEnd w:id="44"/>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48D3A9FD" w14:textId="77777777" w:rsidR="00E16356" w:rsidRDefault="00AF1D8C">
      <w:pPr>
        <w:pStyle w:val="Bibliography"/>
      </w:pPr>
      <w:bookmarkStart w:id="46" w:name="ref-carmona_coarse_2002"/>
      <w:bookmarkEnd w:id="45"/>
      <w:r>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47" w:name="ref-cavaleri_urgent_2015"/>
      <w:bookmarkEnd w:id="46"/>
      <w:r>
        <w:t xml:space="preserve">Cavaleri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48" w:name="ref-chapin_reconciling_2006"/>
      <w:bookmarkEnd w:id="47"/>
      <w:r>
        <w:lastRenderedPageBreak/>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CC469E8" w14:textId="77777777" w:rsidR="00E16356" w:rsidRDefault="00AF1D8C">
      <w:pPr>
        <w:pStyle w:val="Bibliography"/>
      </w:pPr>
      <w:bookmarkStart w:id="49" w:name="ref-chaplin-kramer_degradation_2015"/>
      <w:bookmarkEnd w:id="48"/>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50" w:name="ref-chave_ground_2019"/>
      <w:bookmarkEnd w:id="4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6488BEC3" w14:textId="77777777" w:rsidR="00E16356" w:rsidRDefault="00AF1D8C">
      <w:pPr>
        <w:pStyle w:val="Bibliography"/>
      </w:pPr>
      <w:bookmarkStart w:id="51" w:name="ref-chave_improved_2014"/>
      <w:bookmarkEnd w:id="50"/>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iCs/>
        </w:rPr>
        <w:t>Global Change Biology</w:t>
      </w:r>
      <w:r>
        <w:t xml:space="preserve"> </w:t>
      </w:r>
      <w:r>
        <w:rPr>
          <w:b/>
          <w:bCs/>
        </w:rPr>
        <w:t>20</w:t>
      </w:r>
      <w:r>
        <w:t xml:space="preserve"> 3177–90</w:t>
      </w:r>
    </w:p>
    <w:p w14:paraId="6D0B1D8C" w14:textId="77777777" w:rsidR="00E16356" w:rsidRDefault="00AF1D8C">
      <w:pPr>
        <w:pStyle w:val="Bibliography"/>
      </w:pPr>
      <w:bookmarkStart w:id="52" w:name="ref-clark_field_2017"/>
      <w:bookmarkEnd w:id="51"/>
      <w:r>
        <w:t xml:space="preserve">Clark D A, Asao S, Fisher R, Reed S, Reich P B, Ryan M G, Wood T E and Yang X 2017 Field data to benchmark the carbon-cycle models for tropical forests </w:t>
      </w:r>
      <w:r>
        <w:rPr>
          <w:i/>
          <w:iCs/>
        </w:rPr>
        <w:t>Biogeosciences Discussions</w:t>
      </w:r>
      <w:r>
        <w:t xml:space="preserve"> 1–44</w:t>
      </w:r>
    </w:p>
    <w:p w14:paraId="5E79747A" w14:textId="77777777" w:rsidR="00E16356" w:rsidRDefault="00AF1D8C">
      <w:pPr>
        <w:pStyle w:val="Bibliography"/>
      </w:pPr>
      <w:bookmarkStart w:id="53" w:name="ref-clark_measuring_2001"/>
      <w:bookmarkEnd w:id="52"/>
      <w:r>
        <w:t xml:space="preserve">Clark D A, Brown S, Kicklighter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54" w:name="ref-collalti_forest_2020"/>
      <w:bookmarkEnd w:id="53"/>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55" w:name="ref-collier_international_2018"/>
      <w:bookmarkEnd w:id="54"/>
      <w:r>
        <w:t xml:space="preserve">Collier N, Hoffman F M, Lawrence D M, Keppel-Aleks G, Koven C D, Riley W J, Mu M and Randerson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72E8FC6" w14:textId="77777777" w:rsidR="00E16356" w:rsidRDefault="00AF1D8C">
      <w:pPr>
        <w:pStyle w:val="Bibliography"/>
      </w:pPr>
      <w:bookmarkStart w:id="56" w:name="ref-cook-patton_mapping_2020"/>
      <w:bookmarkEnd w:id="55"/>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iCs/>
        </w:rPr>
        <w:t>Nature</w:t>
      </w:r>
      <w:r>
        <w:t xml:space="preserve"> </w:t>
      </w:r>
      <w:r>
        <w:rPr>
          <w:b/>
          <w:bCs/>
        </w:rPr>
        <w:t>585</w:t>
      </w:r>
      <w:r>
        <w:t xml:space="preserve"> 545–50</w:t>
      </w:r>
    </w:p>
    <w:p w14:paraId="504EA307" w14:textId="77777777" w:rsidR="00E16356" w:rsidRDefault="00AF1D8C">
      <w:pPr>
        <w:pStyle w:val="Bibliography"/>
      </w:pPr>
      <w:bookmarkStart w:id="57" w:name="ref-corman_foundations_2019"/>
      <w:bookmarkEnd w:id="56"/>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72</w:t>
      </w:r>
    </w:p>
    <w:p w14:paraId="73D1265F" w14:textId="77777777" w:rsidR="00E16356" w:rsidRDefault="00AF1D8C">
      <w:pPr>
        <w:pStyle w:val="Bibliography"/>
      </w:pPr>
      <w:bookmarkStart w:id="58" w:name="ref-curtis_classifying_2018"/>
      <w:bookmarkEnd w:id="57"/>
      <w:r>
        <w:lastRenderedPageBreak/>
        <w:t xml:space="preserve">Curtis P G, Slay C M, Harris N L, Tyukavina A and Hansen M C 2018 Classifying drivers of global forest loss </w:t>
      </w:r>
      <w:r>
        <w:rPr>
          <w:i/>
          <w:iCs/>
        </w:rPr>
        <w:t>Science</w:t>
      </w:r>
      <w:r>
        <w:t xml:space="preserve"> </w:t>
      </w:r>
      <w:r>
        <w:rPr>
          <w:b/>
          <w:bCs/>
        </w:rPr>
        <w:t>361</w:t>
      </w:r>
      <w:r>
        <w:t xml:space="preserve"> 1108–11</w:t>
      </w:r>
    </w:p>
    <w:p w14:paraId="39B9FAC1" w14:textId="77777777" w:rsidR="00E16356" w:rsidRDefault="00AF1D8C">
      <w:pPr>
        <w:pStyle w:val="Bibliography"/>
      </w:pPr>
      <w:bookmarkStart w:id="59" w:name="ref-curtis_forest_2018"/>
      <w:bookmarkEnd w:id="58"/>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60" w:name="ref-davies_forestgeo_2021"/>
      <w:bookmarkEnd w:id="59"/>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61" w:name="ref-delucia_forest_2007"/>
      <w:bookmarkEnd w:id="60"/>
      <w:r>
        <w:t xml:space="preserve">DeLucia E H, Drake J, Thomas R B and Gonzalez-Meler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62" w:name="ref-divittorio_initial_2020"/>
      <w:bookmarkEnd w:id="61"/>
      <w:r>
        <w:t xml:space="preserve">Di Vittorio A V, Shi X, Bond-Lamberty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63" w:name="ref-fao_global_2010"/>
      <w:bookmarkEnd w:id="62"/>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64" w:name="ref-faoandunep_state_2020"/>
      <w:bookmarkEnd w:id="63"/>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65" w:name="ref-fer_ecosystem_2021"/>
      <w:bookmarkEnd w:id="64"/>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66" w:name="ref-friedlingstein_climate_2006"/>
      <w:bookmarkEnd w:id="65"/>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67" w:name="ref-friedlingstein_global_2019"/>
      <w:bookmarkEnd w:id="66"/>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68" w:name="ref-gillman_latitude_2015"/>
      <w:bookmarkEnd w:id="67"/>
      <w:r>
        <w:t xml:space="preserve">Gillman L N, Wright S D, Cusens J, McBride P D, Malhi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69" w:name="ref-goldstein_protecting_2020"/>
      <w:bookmarkEnd w:id="68"/>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70" w:name="ref-goulden_patterns_2011"/>
      <w:bookmarkEnd w:id="69"/>
      <w:r>
        <w:t xml:space="preserve">Goulden M L, McMillan A M S, Winston G C, Rocha A V, Manies K L, Harden J W and Bond-Lamberty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71" w:name="ref-grassi_key_2017"/>
      <w:bookmarkEnd w:id="70"/>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72" w:name="ref-griscom_natural_2017"/>
      <w:bookmarkEnd w:id="71"/>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73" w:name="ref-gustafson_extrapolating_2018"/>
      <w:bookmarkEnd w:id="72"/>
      <w:r>
        <w:t xml:space="preserve">Gustafson E J, Kubiske M E, Miranda B R, Hoshika Y and Paol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74" w:name="ref-hansen_highresolution_2013"/>
      <w:bookmarkEnd w:id="73"/>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75" w:name="ref-harmon_heterotrophic_2011"/>
      <w:bookmarkEnd w:id="74"/>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76" w:name="ref-harmon_ecology_1986"/>
      <w:bookmarkEnd w:id="75"/>
      <w:r>
        <w:lastRenderedPageBreak/>
        <w:t xml:space="preserve">Harmon M E, Franklin J F, Swanson F J, Sollins P, Gregory S V, Lattin J D, A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302</w:t>
      </w:r>
    </w:p>
    <w:p w14:paraId="6B91CFDA" w14:textId="77777777" w:rsidR="00E16356" w:rsidRDefault="00AF1D8C">
      <w:pPr>
        <w:pStyle w:val="Bibliography"/>
      </w:pPr>
      <w:bookmarkStart w:id="77" w:name="ref-harris_global_2021"/>
      <w:bookmarkEnd w:id="76"/>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78" w:name="ref-holdridge_determination_1947"/>
      <w:bookmarkEnd w:id="77"/>
      <w:r>
        <w:t xml:space="preserve">Holdridge L R 1947 Determination of World Plant Formations From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79" w:name="ref-houghton_terrestrial_2020"/>
      <w:bookmarkEnd w:id="78"/>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80" w:name="ref-hu_mapping_2016"/>
      <w:bookmarkEnd w:id="79"/>
      <w:r>
        <w:t xml:space="preserve">Hu T, Su Y, Xu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81" w:name="ref-huang_longterm_2010"/>
      <w:bookmarkEnd w:id="80"/>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82" w:name="ref-humboldt_essay_1807"/>
      <w:bookmarkEnd w:id="81"/>
      <w:r>
        <w:t xml:space="preserve">Humboldt A von and Bonpland A 1807 </w:t>
      </w:r>
      <w:r>
        <w:rPr>
          <w:i/>
          <w:iCs/>
        </w:rPr>
        <w:t>Essay on the Geography of Plants</w:t>
      </w:r>
    </w:p>
    <w:p w14:paraId="69B3E47C" w14:textId="77777777" w:rsidR="00E16356" w:rsidRDefault="00AF1D8C">
      <w:pPr>
        <w:pStyle w:val="Bibliography"/>
      </w:pPr>
      <w:bookmarkStart w:id="83" w:name="ref-hursh_sensitivity_2017"/>
      <w:bookmarkEnd w:id="82"/>
      <w:r>
        <w:t xml:space="preserve">Hursh A, Ballantyne A, Cooper L, Maneta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84" w:name="ref-ipcc_2019_2019"/>
      <w:bookmarkEnd w:id="83"/>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85" w:name="ref-ipcc_global_2018"/>
      <w:bookmarkEnd w:id="84"/>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1793722" w14:textId="77777777" w:rsidR="00E16356" w:rsidRDefault="00AF1D8C">
      <w:pPr>
        <w:pStyle w:val="Bibliography"/>
      </w:pPr>
      <w:bookmarkStart w:id="86" w:name="ref-jian_restructured_2020"/>
      <w:bookmarkEnd w:id="85"/>
      <w:r>
        <w:t xml:space="preserve">Jian J, Vargas R, Anderson-Teixeira K, Stell E, Herrmann V, Horn M, Kholod N, Manzon J, Marchesi R, Paredes D and Bond-Lamberty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87" w:name="ref-johnson_postdisturbance_2000"/>
      <w:bookmarkEnd w:id="86"/>
      <w:r>
        <w:t xml:space="preserve">Johnson C M, Zarin D J and Johnson A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88" w:name="ref-johnson_climate_2018"/>
      <w:bookmarkEnd w:id="87"/>
      <w:r>
        <w:t xml:space="preserve">Johnson D J, Needham J, Xu C, Massoud E C, Davies S J, Anderson-Teixeira K J, Bunyavejchewin S, Chambers J Q, Chang-Yang C-H, Chiang J-M, Chuyong G B, Condit R, </w:t>
      </w:r>
      <w:r>
        <w:lastRenderedPageBreak/>
        <w:t xml:space="preserve">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89" w:name="ref-jung_exploiting_2006"/>
      <w:bookmarkEnd w:id="88"/>
      <w:r>
        <w:t xml:space="preserve">Jung M, Henkel K, Herold M and Churkina G 2006 Exploiting synergies of global land cover products for carbon cycle modeling </w:t>
      </w:r>
      <w:r>
        <w:rPr>
          <w:i/>
          <w:iCs/>
        </w:rPr>
        <w:t>Remote Sensing of Environment</w:t>
      </w:r>
      <w:r>
        <w:t xml:space="preserve"> </w:t>
      </w:r>
      <w:r>
        <w:rPr>
          <w:b/>
          <w:bCs/>
        </w:rPr>
        <w:t>101</w:t>
      </w:r>
      <w:r>
        <w:t xml:space="preserve"> 534–53</w:t>
      </w:r>
    </w:p>
    <w:p w14:paraId="7DE4FD1D" w14:textId="77777777" w:rsidR="00E16356" w:rsidRDefault="00AF1D8C">
      <w:pPr>
        <w:pStyle w:val="Bibliography"/>
      </w:pPr>
      <w:bookmarkStart w:id="90" w:name="ref-keith_reevaluation_2009"/>
      <w:bookmarkEnd w:id="89"/>
      <w:r>
        <w:t xml:space="preserve">Keith H, Mackey B G and Lindenmayer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91" w:name="ref-konings_global_2019"/>
      <w:bookmarkEnd w:id="90"/>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2B1D23CF" w14:textId="77777777" w:rsidR="00E16356" w:rsidRDefault="00AF1D8C">
      <w:pPr>
        <w:pStyle w:val="Bibliography"/>
      </w:pPr>
      <w:bookmarkStart w:id="92" w:name="ref-kochy_global_2015"/>
      <w:bookmarkEnd w:id="91"/>
      <w:r>
        <w:t xml:space="preserve">Köchy M, Hiederer R and Freibauer A 2015 Global distribution of soil organic carbon  Part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93" w:name="ref-krause_large_2018"/>
      <w:bookmarkEnd w:id="92"/>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94" w:name="ref-kuzyakov_sources_2006"/>
      <w:bookmarkEnd w:id="93"/>
      <w:r>
        <w:t xml:space="preserve">Kuzyakov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95" w:name="ref-larjavaara_temperature_2012"/>
      <w:bookmarkEnd w:id="94"/>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96" w:name="ref-law_changes_2003"/>
      <w:bookmarkEnd w:id="95"/>
      <w:r>
        <w:t xml:space="preserve">Law B E, Sun O J, Campbell J, Tuyl S V and Thornton P E 2003 Changes in carbon storage and fluxes in a chronosequenc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97" w:name="ref-li_mapping_2019"/>
      <w:bookmarkEnd w:id="96"/>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98" w:name="ref-lichstein_biomass_2009"/>
      <w:bookmarkEnd w:id="97"/>
      <w:r>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nger Berlin Heidelberg) pp 301–41</w:t>
      </w:r>
    </w:p>
    <w:p w14:paraId="62B11B65" w14:textId="77777777" w:rsidR="00E16356" w:rsidRDefault="00AF1D8C">
      <w:pPr>
        <w:pStyle w:val="Bibliography"/>
      </w:pPr>
      <w:bookmarkStart w:id="99" w:name="ref-lieth_primary_1973"/>
      <w:bookmarkEnd w:id="98"/>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100" w:name="ref-liu_detecting_2018"/>
      <w:bookmarkEnd w:id="99"/>
      <w:r>
        <w:t xml:space="preserve">Liu J, Bowman K, Parazoo N C, Bloom A A,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101" w:name="ref-luo_framework_2012"/>
      <w:bookmarkEnd w:id="100"/>
      <w:r>
        <w:lastRenderedPageBreak/>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39D7AEDC" w14:textId="77777777" w:rsidR="00E16356" w:rsidRDefault="00AF1D8C">
      <w:pPr>
        <w:pStyle w:val="Bibliography"/>
      </w:pPr>
      <w:bookmarkStart w:id="102" w:name="ref-lutz_global_2018"/>
      <w:bookmarkEnd w:id="10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103" w:name="ref-luyssaert_co2_2007"/>
      <w:bookmarkEnd w:id="10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104" w:name="ref-luyssaert_oldgrowth_2008"/>
      <w:bookmarkEnd w:id="103"/>
      <w:r>
        <w:t xml:space="preserve">Luyssaert S, Schulze E D, Borner A, Knohl A, Hessenmoller D, Law B E, Ciais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105" w:name="ref-magnani_human_2007"/>
      <w:bookmarkEnd w:id="104"/>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106" w:name="ref-martin_mapping_2012"/>
      <w:bookmarkEnd w:id="105"/>
      <w:r>
        <w:t xml:space="preserve">Martin L J, Blossey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107" w:name="ref-martin_carbon_2013"/>
      <w:bookmarkEnd w:id="106"/>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38899E0E" w14:textId="77777777" w:rsidR="00E16356" w:rsidRDefault="00AF1D8C">
      <w:pPr>
        <w:pStyle w:val="Bibliography"/>
      </w:pPr>
      <w:bookmarkStart w:id="108" w:name="ref-maurer_carbon_2016"/>
      <w:bookmarkEnd w:id="107"/>
      <w:r>
        <w:lastRenderedPageBreak/>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12814B97" w14:textId="77777777" w:rsidR="00E16356" w:rsidRDefault="00AF1D8C">
      <w:pPr>
        <w:pStyle w:val="Bibliography"/>
      </w:pPr>
      <w:bookmarkStart w:id="109" w:name="ref-mcdowell_pervasive_2020"/>
      <w:bookmarkEnd w:id="108"/>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110" w:name="ref-mcdowell_predicting_2018"/>
      <w:bookmarkEnd w:id="109"/>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28E7B76B" w14:textId="77777777" w:rsidR="00E16356" w:rsidRDefault="00AF1D8C">
      <w:pPr>
        <w:pStyle w:val="Bibliography"/>
      </w:pPr>
      <w:bookmarkStart w:id="111" w:name="ref-mcgarvey_carbon_2014"/>
      <w:bookmarkEnd w:id="110"/>
      <w:r>
        <w:t xml:space="preserve">McGarvey J C, Thompson J R, Epstein H E and Shugart H H 2014 Carbon storage in old-growth forests of the Mid-Atlantic: Toward better understanding the eastern forest carbon sink </w:t>
      </w:r>
      <w:r>
        <w:rPr>
          <w:i/>
          <w:iCs/>
        </w:rPr>
        <w:t>Ecology</w:t>
      </w:r>
      <w:r>
        <w:t xml:space="preserve"> </w:t>
      </w:r>
      <w:r>
        <w:rPr>
          <w:b/>
          <w:bCs/>
        </w:rPr>
        <w:t>96</w:t>
      </w:r>
      <w:r>
        <w:t xml:space="preserve"> 311–7</w:t>
      </w:r>
    </w:p>
    <w:p w14:paraId="5C745C23" w14:textId="77777777" w:rsidR="00E16356" w:rsidRDefault="00AF1D8C">
      <w:pPr>
        <w:pStyle w:val="Bibliography"/>
      </w:pPr>
      <w:bookmarkStart w:id="112" w:name="ref-novick_ameriflux_2018"/>
      <w:bookmarkEnd w:id="111"/>
      <w:r>
        <w:t xml:space="preserve">Novick K A, Biederman J A, Desai A R, Litvak M E, Moore D J P, Scott R L and Torn M S 2018 The AmeriFlux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113" w:name="ref-odum_strategy_1969"/>
      <w:bookmarkEnd w:id="112"/>
      <w:r>
        <w:t xml:space="preserve">Odum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114" w:name="ref-ordway_carbon_2020"/>
      <w:bookmarkEnd w:id="113"/>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0D68ABE6" w14:textId="77777777" w:rsidR="00E16356" w:rsidRDefault="00AF1D8C">
      <w:pPr>
        <w:pStyle w:val="Bibliography"/>
      </w:pPr>
      <w:bookmarkStart w:id="115" w:name="ref-pan_large_2011"/>
      <w:bookmarkEnd w:id="114"/>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116" w:name="ref-pastorello_fluxnet2015_2020"/>
      <w:bookmarkEnd w:id="115"/>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117" w:name="ref-phillips_value_2017"/>
      <w:bookmarkEnd w:id="116"/>
      <w:r>
        <w:lastRenderedPageBreak/>
        <w:t xml:space="preserve">Phillips C L, Bond-Lamberty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5E2E4BC6" w14:textId="77777777" w:rsidR="00E16356" w:rsidRDefault="00AF1D8C">
      <w:pPr>
        <w:pStyle w:val="Bibliography"/>
      </w:pPr>
      <w:bookmarkStart w:id="118" w:name="ref-piponiot_can_2019"/>
      <w:bookmarkEnd w:id="117"/>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119" w:name="ref-piponiot_carbon_2016"/>
      <w:bookmarkEnd w:id="118"/>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iCs/>
        </w:rPr>
        <w:t>eLife</w:t>
      </w:r>
      <w:r>
        <w:t xml:space="preserve"> </w:t>
      </w:r>
      <w:r>
        <w:rPr>
          <w:b/>
          <w:bCs/>
        </w:rPr>
        <w:t>5</w:t>
      </w:r>
      <w:r>
        <w:t xml:space="preserve"> e21394</w:t>
      </w:r>
    </w:p>
    <w:p w14:paraId="60F26A21" w14:textId="77777777" w:rsidR="00E16356" w:rsidRDefault="00AF1D8C">
      <w:pPr>
        <w:pStyle w:val="Bibliography"/>
      </w:pPr>
      <w:bookmarkStart w:id="120" w:name="ref-ploton_spatial_2020"/>
      <w:bookmarkEnd w:id="119"/>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121" w:name="ref-poorter_biomass_2016"/>
      <w:bookmarkEnd w:id="120"/>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122" w:name="ref-pregitzer_carbon_2004"/>
      <w:bookmarkEnd w:id="121"/>
      <w:r>
        <w:t xml:space="preserve">Pregitzer K S and Euskirchen E S 2004 Carbon cycling and storage in world forests: Biome patterns related to forest age </w:t>
      </w:r>
      <w:r>
        <w:rPr>
          <w:i/>
          <w:iCs/>
        </w:rPr>
        <w:t>Global Change Biology</w:t>
      </w:r>
      <w:r>
        <w:t xml:space="preserve"> </w:t>
      </w:r>
      <w:r>
        <w:rPr>
          <w:b/>
          <w:bCs/>
        </w:rPr>
        <w:t>10</w:t>
      </w:r>
      <w:r>
        <w:t xml:space="preserve"> 2052–77</w:t>
      </w:r>
    </w:p>
    <w:p w14:paraId="47C494FE" w14:textId="77777777" w:rsidR="00E16356" w:rsidRDefault="00AF1D8C">
      <w:pPr>
        <w:pStyle w:val="Bibliography"/>
      </w:pPr>
      <w:bookmarkStart w:id="123" w:name="ref-pugh_role_2019"/>
      <w:bookmarkEnd w:id="122"/>
      <w:r>
        <w:t xml:space="preserve">Pugh T A M, Lindeskog M, Smith B, Poulter B, Arneth A, Haverd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124" w:name="ref-reinmann_edge_2017"/>
      <w:bookmarkEnd w:id="123"/>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125" w:name="ref-reinmann_urbanization_2020"/>
      <w:bookmarkEnd w:id="124"/>
      <w:r>
        <w:t xml:space="preserve">Reinmann A B, Smith I A,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126" w:name="ref-remy_strong_2016"/>
      <w:bookmarkEnd w:id="125"/>
      <w:r>
        <w:lastRenderedPageBreak/>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127" w:name="ref-requenasuarez_estimating_2019"/>
      <w:bookmarkEnd w:id="126"/>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128" w:name="ref-ribeiro-kumara_how_2020"/>
      <w:bookmarkEnd w:id="127"/>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129" w:name="ref-saatchi_benchmark_2011"/>
      <w:bookmarkEnd w:id="128"/>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130" w:name="ref-schepaschenko_forest_2019"/>
      <w:bookmarkEnd w:id="129"/>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131" w:name="ref-schimel_neon_2007"/>
      <w:bookmarkEnd w:id="130"/>
      <w:r>
        <w:t xml:space="preserve">Schimel D, Hargrove W, Hoffman F and MacMahon J 2007 NEON: A hierarchically designed national ecological network </w:t>
      </w:r>
      <w:r>
        <w:rPr>
          <w:i/>
          <w:iCs/>
        </w:rPr>
        <w:t>Frontiers in Ecology and the Environment</w:t>
      </w:r>
      <w:r>
        <w:t xml:space="preserve"> </w:t>
      </w:r>
      <w:r>
        <w:rPr>
          <w:b/>
          <w:bCs/>
        </w:rPr>
        <w:t>5</w:t>
      </w:r>
      <w:r>
        <w:t xml:space="preserve"> 59–9</w:t>
      </w:r>
    </w:p>
    <w:p w14:paraId="464D784F" w14:textId="77777777" w:rsidR="00E16356" w:rsidRDefault="00AF1D8C">
      <w:pPr>
        <w:pStyle w:val="Bibliography"/>
      </w:pPr>
      <w:bookmarkStart w:id="132" w:name="ref-schimel_effect_2015"/>
      <w:bookmarkEnd w:id="131"/>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133" w:name="ref-sist_tropical_2015"/>
      <w:bookmarkEnd w:id="132"/>
      <w:r>
        <w:t xml:space="preserve">Sist P, Rutishauser E, Peña-Claros M, Shenkin A, Hérault B, Blanc L, Baraloto C, Baya F, Benedet F, Silva K E da, Descroix L, Ferreira J N, Gourlet-Fleury S, Guedes M C, Harun I B, Jalonen R, Kanashiro M, Krisnawati H, Kshatriya M, Lincoln P, Mazzei L, Medjibé V, Nasi R, </w:t>
      </w:r>
      <w:r>
        <w:lastRenderedPageBreak/>
        <w:t xml:space="preserve">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134" w:name="ref-smith_evidence_2019"/>
      <w:bookmarkEnd w:id="133"/>
      <w:r>
        <w:t xml:space="preserve">Smith I A,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135" w:name="ref-smithwick_potential_2002"/>
      <w:bookmarkEnd w:id="134"/>
      <w:r>
        <w:t xml:space="preserve">Smithwic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136" w:name="ref-song_metaanalysis_2019"/>
      <w:bookmarkEnd w:id="135"/>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137" w:name="ref-song_global_2018"/>
      <w:bookmarkEnd w:id="136"/>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138" w:name="ref-spawn_harmonized_2020"/>
      <w:bookmarkEnd w:id="137"/>
      <w:r>
        <w:t xml:space="preserve">Spawn S A,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139" w:name="ref-stoy_datadriven_2013"/>
      <w:bookmarkEnd w:id="138"/>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140" w:name="ref-sulman_multiple_2018"/>
      <w:bookmarkEnd w:id="139"/>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141" w:name="ref-taylor_temperature_2017"/>
      <w:bookmarkEnd w:id="140"/>
      <w:r>
        <w:t xml:space="preserve">Taylor P G, Cleveland C C, Wieder W R, Sullivan B W, Doughty C E, Dobrowski S Z and Townsend A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142" w:name="ref-rcoreteam_language_2020"/>
      <w:bookmarkEnd w:id="141"/>
      <w:r>
        <w:t>Team R C 2020 R : A language and environment for statistical computing. R Foundation for Statistical Computing, Vienna, Austria. URL http://www.R-project.org/.</w:t>
      </w:r>
    </w:p>
    <w:p w14:paraId="67A9FF47" w14:textId="77777777" w:rsidR="00E16356" w:rsidRDefault="00AF1D8C">
      <w:pPr>
        <w:pStyle w:val="Bibliography"/>
      </w:pPr>
      <w:bookmarkStart w:id="143" w:name="ref-tubiello_carbon_2020"/>
      <w:bookmarkEnd w:id="142"/>
      <w:r>
        <w:lastRenderedPageBreak/>
        <w:t xml:space="preserve">Tubiello F N, Pekkarinen A, Marklund L, Wanner N, Conchedda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144" w:name="ref-vargas_biomass_2008"/>
      <w:bookmarkEnd w:id="143"/>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145" w:name="ref-wang_golumcnp_2018"/>
      <w:bookmarkEnd w:id="144"/>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146" w:name="ref-warner_spatial_2019"/>
      <w:bookmarkEnd w:id="145"/>
      <w:r>
        <w:t xml:space="preserve">Warner D L, Bond-Lamberty B, Jian J, Stell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147" w:name="ref-williams_impacts_2014"/>
      <w:bookmarkEnd w:id="146"/>
      <w:r>
        <w:t xml:space="preserve">Williams C A, Collatz G J, Masek J, Huang C and Goward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148" w:name="ref-wilson_stability_2016"/>
      <w:bookmarkEnd w:id="147"/>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149" w:name="ref-xu_contribution_2016"/>
      <w:bookmarkEnd w:id="148"/>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150" w:name="ref-yang_carbon_2011"/>
      <w:bookmarkEnd w:id="149"/>
      <w:r>
        <w:t xml:space="preserve">Yang Y, Luo Y and Finzi A C 2011 Carbon and nitrogen dynamics during forest stand development: A global synthesis </w:t>
      </w:r>
      <w:r>
        <w:rPr>
          <w:i/>
          <w:iCs/>
        </w:rPr>
        <w:t>New Phytologist</w:t>
      </w:r>
      <w:r>
        <w:t xml:space="preserve"> </w:t>
      </w:r>
      <w:r>
        <w:rPr>
          <w:b/>
          <w:bCs/>
        </w:rPr>
        <w:t>190</w:t>
      </w:r>
      <w:r>
        <w:t xml:space="preserve"> 977</w:t>
      </w:r>
      <w:bookmarkEnd w:id="19"/>
      <w:bookmarkEnd w:id="21"/>
      <w:bookmarkEnd w:id="150"/>
    </w:p>
    <w:sectPr w:rsidR="00E163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F2F4E" w14:textId="77777777" w:rsidR="003008E1" w:rsidRDefault="003008E1">
      <w:pPr>
        <w:spacing w:after="0"/>
      </w:pPr>
      <w:r>
        <w:separator/>
      </w:r>
    </w:p>
  </w:endnote>
  <w:endnote w:type="continuationSeparator" w:id="0">
    <w:p w14:paraId="04214930" w14:textId="77777777" w:rsidR="003008E1" w:rsidRDefault="003008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C74B4C" w14:textId="77777777" w:rsidR="003008E1" w:rsidRDefault="003008E1">
      <w:r>
        <w:separator/>
      </w:r>
    </w:p>
  </w:footnote>
  <w:footnote w:type="continuationSeparator" w:id="0">
    <w:p w14:paraId="6D90D0E9" w14:textId="77777777" w:rsidR="003008E1" w:rsidRDefault="003008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C2B"/>
    <w:rsid w:val="000B7243"/>
    <w:rsid w:val="001A1010"/>
    <w:rsid w:val="002C56A1"/>
    <w:rsid w:val="003008E1"/>
    <w:rsid w:val="00357311"/>
    <w:rsid w:val="00376DEE"/>
    <w:rsid w:val="00395043"/>
    <w:rsid w:val="004A6809"/>
    <w:rsid w:val="004E29B3"/>
    <w:rsid w:val="00516A7A"/>
    <w:rsid w:val="00537F8D"/>
    <w:rsid w:val="00540D22"/>
    <w:rsid w:val="00560B62"/>
    <w:rsid w:val="00574EFE"/>
    <w:rsid w:val="00590D07"/>
    <w:rsid w:val="00596774"/>
    <w:rsid w:val="005B151F"/>
    <w:rsid w:val="005C1346"/>
    <w:rsid w:val="00625D8F"/>
    <w:rsid w:val="006721A9"/>
    <w:rsid w:val="00784D58"/>
    <w:rsid w:val="007B670B"/>
    <w:rsid w:val="0080727E"/>
    <w:rsid w:val="00857FFC"/>
    <w:rsid w:val="008D6863"/>
    <w:rsid w:val="00902A25"/>
    <w:rsid w:val="00A55ECA"/>
    <w:rsid w:val="00AE7B67"/>
    <w:rsid w:val="00AF1D8C"/>
    <w:rsid w:val="00B5594E"/>
    <w:rsid w:val="00B86B75"/>
    <w:rsid w:val="00BB796D"/>
    <w:rsid w:val="00BC48D5"/>
    <w:rsid w:val="00BE10C0"/>
    <w:rsid w:val="00C1288D"/>
    <w:rsid w:val="00C36279"/>
    <w:rsid w:val="00CE5946"/>
    <w:rsid w:val="00D0168F"/>
    <w:rsid w:val="00D04E96"/>
    <w:rsid w:val="00D37E24"/>
    <w:rsid w:val="00DA380D"/>
    <w:rsid w:val="00E16356"/>
    <w:rsid w:val="00E315A3"/>
    <w:rsid w:val="00E3692B"/>
    <w:rsid w:val="00E874E4"/>
    <w:rsid w:val="00F02845"/>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hyperlink" Target="https://github.com/forc-db/ForC" TargetMode="External"/><Relationship Id="rId19" Type="http://schemas.openxmlformats.org/officeDocument/2006/relationships/hyperlink" Target="https://github.com/forc-db/ForC"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6</TotalTime>
  <Pages>39</Pages>
  <Words>15923</Words>
  <Characters>90764</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igail Ferson</cp:lastModifiedBy>
  <cp:revision>12</cp:revision>
  <dcterms:created xsi:type="dcterms:W3CDTF">2021-02-27T14:37:00Z</dcterms:created>
  <dcterms:modified xsi:type="dcterms:W3CDTF">2021-02-28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